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C5A1" w14:textId="2F448FCC" w:rsidR="00884402" w:rsidRDefault="00884402">
      <w:r>
        <w:t>CA2 instructions</w:t>
      </w:r>
    </w:p>
    <w:p w14:paraId="744D5342" w14:textId="21AABDC1" w:rsidR="001143F0" w:rsidRDefault="001143F0">
      <w:r>
        <w:t>P2128681 – Ghernie – DISM/FT/1A/05</w:t>
      </w:r>
    </w:p>
    <w:p w14:paraId="0E65A4A8" w14:textId="77777777" w:rsidR="0005444B" w:rsidRDefault="00087BB7">
      <w:r>
        <w:t>Readme.tx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380"/>
        <w:gridCol w:w="2631"/>
      </w:tblGrid>
      <w:tr w:rsidR="00087BB7" w14:paraId="686CCF84" w14:textId="77777777" w:rsidTr="00BA0EBB">
        <w:tc>
          <w:tcPr>
            <w:tcW w:w="3005" w:type="dxa"/>
          </w:tcPr>
          <w:p w14:paraId="4C12A4BE" w14:textId="2DC633E4" w:rsidR="00087BB7" w:rsidRPr="00BA0EBB" w:rsidRDefault="00BA0EBB">
            <w:pPr>
              <w:rPr>
                <w:b/>
                <w:bCs/>
              </w:rPr>
            </w:pPr>
            <w:r w:rsidRPr="00BA0EBB">
              <w:rPr>
                <w:b/>
                <w:bCs/>
              </w:rPr>
              <w:t>Bootstrap</w:t>
            </w:r>
          </w:p>
        </w:tc>
        <w:tc>
          <w:tcPr>
            <w:tcW w:w="3380" w:type="dxa"/>
          </w:tcPr>
          <w:p w14:paraId="0246E2AC" w14:textId="77777777" w:rsidR="00087BB7" w:rsidRPr="00BA0EBB" w:rsidRDefault="00087BB7">
            <w:pPr>
              <w:rPr>
                <w:b/>
                <w:bCs/>
              </w:rPr>
            </w:pPr>
            <w:r w:rsidRPr="00BA0EBB">
              <w:rPr>
                <w:b/>
                <w:bCs/>
              </w:rPr>
              <w:t>Type</w:t>
            </w:r>
          </w:p>
        </w:tc>
        <w:tc>
          <w:tcPr>
            <w:tcW w:w="2631" w:type="dxa"/>
          </w:tcPr>
          <w:p w14:paraId="74728532" w14:textId="77777777" w:rsidR="00087BB7" w:rsidRPr="00BA0EBB" w:rsidRDefault="00DD4840">
            <w:pPr>
              <w:rPr>
                <w:b/>
                <w:bCs/>
              </w:rPr>
            </w:pPr>
            <w:r w:rsidRPr="00BA0EBB">
              <w:rPr>
                <w:b/>
                <w:bCs/>
              </w:rPr>
              <w:t>File name</w:t>
            </w:r>
          </w:p>
        </w:tc>
      </w:tr>
      <w:tr w:rsidR="00592BAF" w14:paraId="75DC7923" w14:textId="77777777" w:rsidTr="00175FF8">
        <w:trPr>
          <w:trHeight w:val="1781"/>
        </w:trPr>
        <w:tc>
          <w:tcPr>
            <w:tcW w:w="3005" w:type="dxa"/>
            <w:vMerge w:val="restart"/>
          </w:tcPr>
          <w:p w14:paraId="05798DA7" w14:textId="18BA1D13" w:rsidR="00592BAF" w:rsidRDefault="00592BAF">
            <w:r>
              <w:t>Grid</w:t>
            </w:r>
          </w:p>
        </w:tc>
        <w:tc>
          <w:tcPr>
            <w:tcW w:w="3380" w:type="dxa"/>
          </w:tcPr>
          <w:p w14:paraId="6BDE366F" w14:textId="0B8118E5" w:rsidR="00592BAF" w:rsidRDefault="00592BAF" w:rsidP="003941A7">
            <w:pPr>
              <w:pStyle w:val="ListParagraph"/>
              <w:numPr>
                <w:ilvl w:val="0"/>
                <w:numId w:val="2"/>
              </w:numPr>
            </w:pPr>
            <w:r>
              <w:t>Responsive Grids</w:t>
            </w:r>
          </w:p>
          <w:p w14:paraId="72A4B8EB" w14:textId="700C856D" w:rsidR="00592BAF" w:rsidRDefault="00592BAF" w:rsidP="003941A7">
            <w:pPr>
              <w:pStyle w:val="ListParagraph"/>
              <w:numPr>
                <w:ilvl w:val="0"/>
                <w:numId w:val="2"/>
              </w:numPr>
            </w:pPr>
            <w:r>
              <w:t>Nesting Grids</w:t>
            </w:r>
          </w:p>
          <w:p w14:paraId="2B6789CE" w14:textId="511CB9C7" w:rsidR="00592BAF" w:rsidRDefault="00592BAF" w:rsidP="003941A7">
            <w:pPr>
              <w:pStyle w:val="ListParagraph"/>
              <w:numPr>
                <w:ilvl w:val="0"/>
                <w:numId w:val="2"/>
              </w:numPr>
            </w:pPr>
            <w:r>
              <w:t>Margin Utilities</w:t>
            </w:r>
          </w:p>
          <w:p w14:paraId="0ACB24B2" w14:textId="77777777" w:rsidR="00592BAF" w:rsidRDefault="00592BAF" w:rsidP="003941A7">
            <w:pPr>
              <w:pStyle w:val="ListParagraph"/>
              <w:numPr>
                <w:ilvl w:val="0"/>
                <w:numId w:val="2"/>
              </w:numPr>
            </w:pPr>
            <w:r>
              <w:t>Horizontal Alignment</w:t>
            </w:r>
          </w:p>
          <w:p w14:paraId="48B0FEDD" w14:textId="77777777" w:rsidR="00592BAF" w:rsidRDefault="00592BAF" w:rsidP="003941A7">
            <w:pPr>
              <w:pStyle w:val="ListParagraph"/>
              <w:numPr>
                <w:ilvl w:val="0"/>
                <w:numId w:val="2"/>
              </w:numPr>
            </w:pPr>
            <w:r>
              <w:t>Vertical Alignment</w:t>
            </w:r>
          </w:p>
          <w:p w14:paraId="233BEE33" w14:textId="45B0FACF" w:rsidR="00592BAF" w:rsidRPr="00175FF8" w:rsidRDefault="00592BAF" w:rsidP="00175FF8">
            <w:pPr>
              <w:pStyle w:val="ListParagraph"/>
              <w:numPr>
                <w:ilvl w:val="0"/>
                <w:numId w:val="2"/>
              </w:numPr>
            </w:pPr>
            <w:r w:rsidRPr="00BA0EBB">
              <w:t>No Gutters</w:t>
            </w:r>
          </w:p>
        </w:tc>
        <w:tc>
          <w:tcPr>
            <w:tcW w:w="2631" w:type="dxa"/>
          </w:tcPr>
          <w:p w14:paraId="08F97081" w14:textId="77777777" w:rsidR="00592BAF" w:rsidRDefault="00592BAF">
            <w:r>
              <w:t>All files</w:t>
            </w:r>
          </w:p>
          <w:p w14:paraId="4D2DECA6" w14:textId="762FC035" w:rsidR="00592BAF" w:rsidRDefault="00592BAF" w:rsidP="00BA0EBB"/>
        </w:tc>
      </w:tr>
      <w:tr w:rsidR="00592BAF" w14:paraId="7CCB38B4" w14:textId="77777777" w:rsidTr="00BA0EBB">
        <w:tc>
          <w:tcPr>
            <w:tcW w:w="3005" w:type="dxa"/>
            <w:vMerge/>
          </w:tcPr>
          <w:p w14:paraId="18AD315D" w14:textId="77777777" w:rsidR="00592BAF" w:rsidRDefault="00592BAF"/>
        </w:tc>
        <w:tc>
          <w:tcPr>
            <w:tcW w:w="3380" w:type="dxa"/>
          </w:tcPr>
          <w:p w14:paraId="1F59E9CE" w14:textId="77777777" w:rsidR="00592BAF" w:rsidRPr="00BA0EBB" w:rsidRDefault="00592BAF" w:rsidP="00BA0EBB">
            <w:pPr>
              <w:pStyle w:val="ListParagraph"/>
              <w:numPr>
                <w:ilvl w:val="0"/>
                <w:numId w:val="2"/>
              </w:numPr>
            </w:pPr>
            <w:r w:rsidRPr="00BA0EBB">
              <w:t>Column Breaks</w:t>
            </w:r>
          </w:p>
          <w:p w14:paraId="474B834B" w14:textId="28A18014" w:rsidR="00592BAF" w:rsidRPr="00BA0EBB" w:rsidRDefault="00592BAF" w:rsidP="00BA0EBB">
            <w:pPr>
              <w:pStyle w:val="ListParagraph"/>
              <w:numPr>
                <w:ilvl w:val="0"/>
                <w:numId w:val="2"/>
              </w:numPr>
            </w:pPr>
            <w:r w:rsidRPr="00BA0EBB">
              <w:t>Order Classes</w:t>
            </w:r>
          </w:p>
        </w:tc>
        <w:tc>
          <w:tcPr>
            <w:tcW w:w="2631" w:type="dxa"/>
          </w:tcPr>
          <w:p w14:paraId="5D9E53F5" w14:textId="77777777" w:rsidR="00592BAF" w:rsidRPr="00BA0EBB" w:rsidRDefault="00592BAF" w:rsidP="00BA0EBB">
            <w:r w:rsidRPr="00BA0EBB">
              <w:t>course_and_career.html</w:t>
            </w:r>
          </w:p>
          <w:p w14:paraId="36F8AB2A" w14:textId="77777777" w:rsidR="00592BAF" w:rsidRPr="00BA0EBB" w:rsidRDefault="00592BAF"/>
        </w:tc>
      </w:tr>
      <w:tr w:rsidR="00592BAF" w14:paraId="211D0B7A" w14:textId="77777777" w:rsidTr="00592BAF">
        <w:trPr>
          <w:trHeight w:val="53"/>
        </w:trPr>
        <w:tc>
          <w:tcPr>
            <w:tcW w:w="3005" w:type="dxa"/>
            <w:vMerge/>
          </w:tcPr>
          <w:p w14:paraId="5E3346B0" w14:textId="77777777" w:rsidR="00592BAF" w:rsidRDefault="00592BAF"/>
        </w:tc>
        <w:tc>
          <w:tcPr>
            <w:tcW w:w="3380" w:type="dxa"/>
          </w:tcPr>
          <w:p w14:paraId="702BC033" w14:textId="7784A8D3" w:rsidR="00592BAF" w:rsidRPr="00BA0EBB" w:rsidRDefault="00592BAF" w:rsidP="00BA0EBB">
            <w:pPr>
              <w:pStyle w:val="ListParagraph"/>
              <w:numPr>
                <w:ilvl w:val="0"/>
                <w:numId w:val="2"/>
              </w:numPr>
            </w:pPr>
            <w:r w:rsidRPr="00BA0EBB">
              <w:t>Offsetting columns</w:t>
            </w:r>
          </w:p>
        </w:tc>
        <w:tc>
          <w:tcPr>
            <w:tcW w:w="2631" w:type="dxa"/>
          </w:tcPr>
          <w:p w14:paraId="520A1D4F" w14:textId="77777777" w:rsidR="00592BAF" w:rsidRDefault="00592BAF" w:rsidP="00BA0EBB">
            <w:r w:rsidRPr="00BA0EBB">
              <w:t>feedback.html</w:t>
            </w:r>
          </w:p>
          <w:p w14:paraId="597964CE" w14:textId="149E394E" w:rsidR="00592BAF" w:rsidRPr="00BA0EBB" w:rsidRDefault="00592BAF" w:rsidP="00BA0EBB">
            <w:r>
              <w:t>references.html</w:t>
            </w:r>
          </w:p>
        </w:tc>
      </w:tr>
      <w:tr w:rsidR="00743122" w14:paraId="6D74F9DC" w14:textId="77777777" w:rsidTr="00BA0EBB">
        <w:trPr>
          <w:trHeight w:val="800"/>
        </w:trPr>
        <w:tc>
          <w:tcPr>
            <w:tcW w:w="3005" w:type="dxa"/>
            <w:vMerge w:val="restart"/>
          </w:tcPr>
          <w:p w14:paraId="49FE6364" w14:textId="278BF798" w:rsidR="00743122" w:rsidRDefault="00743122">
            <w:r>
              <w:t>Utilities for layout</w:t>
            </w:r>
          </w:p>
        </w:tc>
        <w:tc>
          <w:tcPr>
            <w:tcW w:w="3380" w:type="dxa"/>
          </w:tcPr>
          <w:p w14:paraId="0A1DC173" w14:textId="0BF03ED0" w:rsidR="00743122" w:rsidRDefault="00743122" w:rsidP="003941A7">
            <w:pPr>
              <w:pStyle w:val="ListParagraph"/>
              <w:numPr>
                <w:ilvl w:val="0"/>
                <w:numId w:val="2"/>
              </w:numPr>
            </w:pPr>
            <w:r>
              <w:t>Display Utilities</w:t>
            </w:r>
          </w:p>
          <w:p w14:paraId="1AA6603F" w14:textId="14CD91A8" w:rsidR="00743122" w:rsidRDefault="00743122" w:rsidP="00A022B4">
            <w:pPr>
              <w:pStyle w:val="ListParagraph"/>
              <w:numPr>
                <w:ilvl w:val="0"/>
                <w:numId w:val="6"/>
              </w:numPr>
            </w:pPr>
            <w:r>
              <w:t>Hiding at breakpoints</w:t>
            </w:r>
          </w:p>
          <w:p w14:paraId="3F37DB67" w14:textId="495A7796" w:rsidR="00743122" w:rsidRDefault="00743122" w:rsidP="00A022B4">
            <w:pPr>
              <w:pStyle w:val="ListParagraph"/>
              <w:numPr>
                <w:ilvl w:val="0"/>
                <w:numId w:val="2"/>
              </w:numPr>
            </w:pPr>
            <w:r>
              <w:t>Margin and Padding</w:t>
            </w:r>
          </w:p>
        </w:tc>
        <w:tc>
          <w:tcPr>
            <w:tcW w:w="2631" w:type="dxa"/>
          </w:tcPr>
          <w:p w14:paraId="5CE8E3B8" w14:textId="705856D7" w:rsidR="00743122" w:rsidRDefault="00743122">
            <w:r>
              <w:t>All files</w:t>
            </w:r>
          </w:p>
        </w:tc>
      </w:tr>
      <w:tr w:rsidR="00743122" w14:paraId="35822C4B" w14:textId="77777777" w:rsidTr="00BA0EBB">
        <w:trPr>
          <w:trHeight w:val="800"/>
        </w:trPr>
        <w:tc>
          <w:tcPr>
            <w:tcW w:w="3005" w:type="dxa"/>
            <w:vMerge/>
          </w:tcPr>
          <w:p w14:paraId="1CCEB13E" w14:textId="77777777" w:rsidR="00743122" w:rsidRDefault="00743122"/>
        </w:tc>
        <w:tc>
          <w:tcPr>
            <w:tcW w:w="3380" w:type="dxa"/>
          </w:tcPr>
          <w:p w14:paraId="1C327EE8" w14:textId="77777777" w:rsidR="00743122" w:rsidRDefault="00743122" w:rsidP="003941A7">
            <w:pPr>
              <w:pStyle w:val="ListParagraph"/>
              <w:numPr>
                <w:ilvl w:val="0"/>
                <w:numId w:val="2"/>
              </w:numPr>
            </w:pPr>
            <w:r>
              <w:t>Flex</w:t>
            </w:r>
          </w:p>
          <w:p w14:paraId="08496F6F" w14:textId="77777777" w:rsidR="00743122" w:rsidRDefault="00743122" w:rsidP="00A022B4">
            <w:pPr>
              <w:pStyle w:val="ListParagraph"/>
              <w:numPr>
                <w:ilvl w:val="0"/>
                <w:numId w:val="6"/>
              </w:numPr>
            </w:pPr>
            <w:r>
              <w:t>Displaying</w:t>
            </w:r>
          </w:p>
          <w:p w14:paraId="08867B14" w14:textId="77777777" w:rsidR="00743122" w:rsidRDefault="00743122" w:rsidP="00A022B4">
            <w:pPr>
              <w:pStyle w:val="ListParagraph"/>
              <w:numPr>
                <w:ilvl w:val="0"/>
                <w:numId w:val="6"/>
              </w:numPr>
            </w:pPr>
            <w:r>
              <w:t>Columns</w:t>
            </w:r>
          </w:p>
          <w:p w14:paraId="40726620" w14:textId="21D80836" w:rsidR="00743122" w:rsidRDefault="00743122" w:rsidP="00A022B4">
            <w:pPr>
              <w:pStyle w:val="ListParagraph"/>
              <w:numPr>
                <w:ilvl w:val="0"/>
                <w:numId w:val="6"/>
              </w:numPr>
            </w:pPr>
            <w:r>
              <w:t>Alignment</w:t>
            </w:r>
          </w:p>
        </w:tc>
        <w:tc>
          <w:tcPr>
            <w:tcW w:w="2631" w:type="dxa"/>
          </w:tcPr>
          <w:p w14:paraId="7FC4A1DA" w14:textId="77777777" w:rsidR="00743122" w:rsidRDefault="00743122"/>
        </w:tc>
      </w:tr>
      <w:tr w:rsidR="00743122" w14:paraId="5D16D01F" w14:textId="77777777" w:rsidTr="00BA0EBB">
        <w:trPr>
          <w:trHeight w:val="800"/>
        </w:trPr>
        <w:tc>
          <w:tcPr>
            <w:tcW w:w="3005" w:type="dxa"/>
            <w:vMerge/>
          </w:tcPr>
          <w:p w14:paraId="4933C1FF" w14:textId="77777777" w:rsidR="00743122" w:rsidRDefault="00743122"/>
        </w:tc>
        <w:tc>
          <w:tcPr>
            <w:tcW w:w="3380" w:type="dxa"/>
          </w:tcPr>
          <w:p w14:paraId="6C7F7A27" w14:textId="77777777" w:rsidR="00743122" w:rsidRDefault="00743122" w:rsidP="003941A7">
            <w:pPr>
              <w:pStyle w:val="ListParagraph"/>
              <w:numPr>
                <w:ilvl w:val="0"/>
                <w:numId w:val="2"/>
              </w:numPr>
            </w:pPr>
            <w:r>
              <w:t>Color</w:t>
            </w:r>
          </w:p>
          <w:p w14:paraId="7F02143F" w14:textId="77777777" w:rsidR="00743122" w:rsidRDefault="00743122" w:rsidP="008A2B1C">
            <w:pPr>
              <w:pStyle w:val="ListParagraph"/>
              <w:numPr>
                <w:ilvl w:val="0"/>
                <w:numId w:val="6"/>
              </w:numPr>
            </w:pPr>
            <w:r>
              <w:t>Text</w:t>
            </w:r>
          </w:p>
          <w:p w14:paraId="61A63C3C" w14:textId="30ECD454" w:rsidR="00743122" w:rsidRDefault="00743122" w:rsidP="008A2B1C">
            <w:pPr>
              <w:pStyle w:val="ListParagraph"/>
              <w:ind w:left="1080"/>
            </w:pPr>
          </w:p>
        </w:tc>
        <w:tc>
          <w:tcPr>
            <w:tcW w:w="2631" w:type="dxa"/>
          </w:tcPr>
          <w:p w14:paraId="24E31A0C" w14:textId="77777777" w:rsidR="00743122" w:rsidRDefault="00743122" w:rsidP="00A022B4">
            <w:r>
              <w:t>current.html</w:t>
            </w:r>
          </w:p>
          <w:p w14:paraId="376B131B" w14:textId="77777777" w:rsidR="00743122" w:rsidRDefault="00743122" w:rsidP="00A022B4">
            <w:r>
              <w:t>course_and_career.html</w:t>
            </w:r>
          </w:p>
          <w:p w14:paraId="21C8B6FF" w14:textId="77777777" w:rsidR="00743122" w:rsidRDefault="00743122" w:rsidP="00A022B4">
            <w:r>
              <w:t>index.html</w:t>
            </w:r>
          </w:p>
          <w:p w14:paraId="4161B984" w14:textId="2C21135A" w:rsidR="00743122" w:rsidRDefault="00743122" w:rsidP="00A022B4">
            <w:r>
              <w:t>past.html</w:t>
            </w:r>
          </w:p>
        </w:tc>
      </w:tr>
      <w:tr w:rsidR="00743122" w14:paraId="7D5208EE" w14:textId="77777777" w:rsidTr="00BA0EBB">
        <w:trPr>
          <w:trHeight w:val="800"/>
        </w:trPr>
        <w:tc>
          <w:tcPr>
            <w:tcW w:w="3005" w:type="dxa"/>
            <w:vMerge/>
          </w:tcPr>
          <w:p w14:paraId="528CD95C" w14:textId="77777777" w:rsidR="00743122" w:rsidRDefault="00743122"/>
        </w:tc>
        <w:tc>
          <w:tcPr>
            <w:tcW w:w="3380" w:type="dxa"/>
          </w:tcPr>
          <w:p w14:paraId="007B73D8" w14:textId="6A4AA3A2" w:rsidR="00743122" w:rsidRDefault="00743122" w:rsidP="008A2B1C">
            <w:pPr>
              <w:pStyle w:val="ListParagraph"/>
              <w:numPr>
                <w:ilvl w:val="0"/>
                <w:numId w:val="6"/>
              </w:numPr>
            </w:pPr>
            <w:r>
              <w:t>Background Gradient</w:t>
            </w:r>
          </w:p>
        </w:tc>
        <w:tc>
          <w:tcPr>
            <w:tcW w:w="2631" w:type="dxa"/>
          </w:tcPr>
          <w:p w14:paraId="1B17DBA5" w14:textId="18B1EB9E" w:rsidR="00743122" w:rsidRDefault="00743122" w:rsidP="00A022B4">
            <w:r>
              <w:t>references.html</w:t>
            </w:r>
          </w:p>
        </w:tc>
      </w:tr>
      <w:tr w:rsidR="00743122" w14:paraId="79A358D7" w14:textId="77777777" w:rsidTr="00BA0EBB">
        <w:trPr>
          <w:trHeight w:val="800"/>
        </w:trPr>
        <w:tc>
          <w:tcPr>
            <w:tcW w:w="3005" w:type="dxa"/>
            <w:vMerge/>
          </w:tcPr>
          <w:p w14:paraId="2AEA981C" w14:textId="77777777" w:rsidR="00743122" w:rsidRDefault="00743122"/>
        </w:tc>
        <w:tc>
          <w:tcPr>
            <w:tcW w:w="3380" w:type="dxa"/>
          </w:tcPr>
          <w:p w14:paraId="1C0FFD91" w14:textId="77777777" w:rsidR="00743122" w:rsidRDefault="00743122" w:rsidP="00743122">
            <w:pPr>
              <w:pStyle w:val="ListParagraph"/>
              <w:numPr>
                <w:ilvl w:val="0"/>
                <w:numId w:val="2"/>
              </w:numPr>
            </w:pPr>
            <w:r>
              <w:t>Text Alignment</w:t>
            </w:r>
          </w:p>
          <w:p w14:paraId="1B2B7784" w14:textId="77777777" w:rsidR="00743122" w:rsidRDefault="00743122" w:rsidP="00743122">
            <w:pPr>
              <w:pStyle w:val="ListParagraph"/>
              <w:numPr>
                <w:ilvl w:val="0"/>
                <w:numId w:val="6"/>
              </w:numPr>
            </w:pPr>
            <w:r>
              <w:t>Vertical</w:t>
            </w:r>
          </w:p>
          <w:p w14:paraId="04DA2F09" w14:textId="0809334E" w:rsidR="00743122" w:rsidRDefault="00743122" w:rsidP="00743122">
            <w:pPr>
              <w:pStyle w:val="ListParagraph"/>
              <w:numPr>
                <w:ilvl w:val="0"/>
                <w:numId w:val="6"/>
              </w:numPr>
            </w:pPr>
            <w:r>
              <w:t>Horizontal</w:t>
            </w:r>
          </w:p>
        </w:tc>
        <w:tc>
          <w:tcPr>
            <w:tcW w:w="2631" w:type="dxa"/>
          </w:tcPr>
          <w:p w14:paraId="00C634E1" w14:textId="77777777" w:rsidR="00743122" w:rsidRDefault="00743122" w:rsidP="00743122">
            <w:r>
              <w:t>current.html</w:t>
            </w:r>
          </w:p>
          <w:p w14:paraId="4EE74E9D" w14:textId="77777777" w:rsidR="00743122" w:rsidRDefault="00743122" w:rsidP="00743122">
            <w:r>
              <w:t>feedback.html</w:t>
            </w:r>
          </w:p>
          <w:p w14:paraId="1ABFC3B1" w14:textId="77777777" w:rsidR="00743122" w:rsidRDefault="00743122" w:rsidP="00743122">
            <w:r>
              <w:t>index.html</w:t>
            </w:r>
          </w:p>
          <w:p w14:paraId="49C31665" w14:textId="77777777" w:rsidR="00743122" w:rsidRDefault="00743122" w:rsidP="00743122">
            <w:r>
              <w:t>past.html</w:t>
            </w:r>
          </w:p>
          <w:p w14:paraId="414B1CF9" w14:textId="1755EC1C" w:rsidR="00743122" w:rsidRDefault="00743122" w:rsidP="00A022B4">
            <w:r>
              <w:t>course_and_career.html</w:t>
            </w:r>
          </w:p>
        </w:tc>
      </w:tr>
      <w:tr w:rsidR="00743122" w14:paraId="07233069" w14:textId="77777777" w:rsidTr="00BA0EBB">
        <w:trPr>
          <w:trHeight w:val="800"/>
        </w:trPr>
        <w:tc>
          <w:tcPr>
            <w:tcW w:w="3005" w:type="dxa"/>
            <w:vMerge/>
          </w:tcPr>
          <w:p w14:paraId="33609C49" w14:textId="77777777" w:rsidR="00743122" w:rsidRDefault="00743122"/>
        </w:tc>
        <w:tc>
          <w:tcPr>
            <w:tcW w:w="3380" w:type="dxa"/>
          </w:tcPr>
          <w:p w14:paraId="1C587995" w14:textId="75B7C6C6" w:rsidR="00743122" w:rsidRDefault="00743122" w:rsidP="003941A7">
            <w:pPr>
              <w:pStyle w:val="ListParagraph"/>
              <w:numPr>
                <w:ilvl w:val="0"/>
                <w:numId w:val="2"/>
              </w:numPr>
            </w:pPr>
            <w:r>
              <w:t>Borders</w:t>
            </w:r>
          </w:p>
        </w:tc>
        <w:tc>
          <w:tcPr>
            <w:tcW w:w="2631" w:type="dxa"/>
          </w:tcPr>
          <w:p w14:paraId="093D1389" w14:textId="67338B11" w:rsidR="00743122" w:rsidRDefault="00743122" w:rsidP="00A022B4">
            <w:r>
              <w:t>past.html</w:t>
            </w:r>
          </w:p>
        </w:tc>
      </w:tr>
      <w:tr w:rsidR="00743122" w14:paraId="134B55FA" w14:textId="77777777" w:rsidTr="00BA0EBB">
        <w:trPr>
          <w:trHeight w:val="800"/>
        </w:trPr>
        <w:tc>
          <w:tcPr>
            <w:tcW w:w="3005" w:type="dxa"/>
            <w:vMerge/>
          </w:tcPr>
          <w:p w14:paraId="650F969B" w14:textId="77777777" w:rsidR="00743122" w:rsidRDefault="00743122"/>
        </w:tc>
        <w:tc>
          <w:tcPr>
            <w:tcW w:w="3380" w:type="dxa"/>
          </w:tcPr>
          <w:p w14:paraId="2211AB53" w14:textId="6787207C" w:rsidR="00743122" w:rsidRDefault="00743122" w:rsidP="003941A7">
            <w:pPr>
              <w:pStyle w:val="ListParagraph"/>
              <w:numPr>
                <w:ilvl w:val="0"/>
                <w:numId w:val="2"/>
              </w:numPr>
            </w:pPr>
            <w:r>
              <w:t>Shadow</w:t>
            </w:r>
          </w:p>
        </w:tc>
        <w:tc>
          <w:tcPr>
            <w:tcW w:w="2631" w:type="dxa"/>
          </w:tcPr>
          <w:p w14:paraId="4DCBCE8C" w14:textId="77777777" w:rsidR="00743122" w:rsidRDefault="00743122" w:rsidP="008A2B1C">
            <w:r>
              <w:t>current.html</w:t>
            </w:r>
          </w:p>
          <w:p w14:paraId="1EBFBB09" w14:textId="406D63C6" w:rsidR="00743122" w:rsidRDefault="00743122" w:rsidP="008A2B1C">
            <w:r>
              <w:t>feedback</w:t>
            </w:r>
            <w:r>
              <w:t>.html</w:t>
            </w:r>
          </w:p>
          <w:p w14:paraId="3C770A82" w14:textId="77777777" w:rsidR="00743122" w:rsidRDefault="00743122" w:rsidP="008A2B1C">
            <w:r>
              <w:t>index.html</w:t>
            </w:r>
          </w:p>
          <w:p w14:paraId="7D2970AF" w14:textId="77777777" w:rsidR="00743122" w:rsidRDefault="00743122" w:rsidP="008A2B1C">
            <w:r>
              <w:t>past.html</w:t>
            </w:r>
          </w:p>
          <w:p w14:paraId="1AE66207" w14:textId="7A9E6490" w:rsidR="00743122" w:rsidRDefault="00743122" w:rsidP="008A2B1C">
            <w:r>
              <w:t>references.html</w:t>
            </w:r>
          </w:p>
        </w:tc>
      </w:tr>
    </w:tbl>
    <w:p w14:paraId="48524AF8" w14:textId="77777777" w:rsidR="00743122" w:rsidRDefault="0074312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380"/>
        <w:gridCol w:w="2631"/>
      </w:tblGrid>
      <w:tr w:rsidR="00087BB7" w14:paraId="151E496E" w14:textId="77777777" w:rsidTr="00BA0EBB">
        <w:tc>
          <w:tcPr>
            <w:tcW w:w="3005" w:type="dxa"/>
          </w:tcPr>
          <w:p w14:paraId="3161F191" w14:textId="564FA3F8" w:rsidR="00087BB7" w:rsidRDefault="00BA0EBB">
            <w:r>
              <w:lastRenderedPageBreak/>
              <w:t>T</w:t>
            </w:r>
            <w:r w:rsidR="00087BB7">
              <w:t>ypography</w:t>
            </w:r>
          </w:p>
        </w:tc>
        <w:tc>
          <w:tcPr>
            <w:tcW w:w="3380" w:type="dxa"/>
          </w:tcPr>
          <w:p w14:paraId="10F3961B" w14:textId="3BE2D43E" w:rsidR="00087BB7" w:rsidRDefault="003A3149" w:rsidP="003A3149">
            <w:pPr>
              <w:pStyle w:val="ListParagraph"/>
              <w:numPr>
                <w:ilvl w:val="0"/>
                <w:numId w:val="1"/>
              </w:numPr>
            </w:pPr>
            <w:r>
              <w:t>Blockquote</w:t>
            </w:r>
          </w:p>
          <w:p w14:paraId="07F518B5" w14:textId="564F69CD" w:rsidR="003A3149" w:rsidRDefault="003A3149" w:rsidP="003A3149">
            <w:pPr>
              <w:pStyle w:val="ListParagraph"/>
              <w:numPr>
                <w:ilvl w:val="0"/>
                <w:numId w:val="1"/>
              </w:numPr>
            </w:pPr>
            <w:r>
              <w:t>Blockquote footer</w:t>
            </w:r>
          </w:p>
          <w:p w14:paraId="292711E8" w14:textId="3F5E502D" w:rsidR="008E5ED0" w:rsidRDefault="003A3149" w:rsidP="003A3149">
            <w:pPr>
              <w:pStyle w:val="ListParagraph"/>
              <w:numPr>
                <w:ilvl w:val="0"/>
                <w:numId w:val="1"/>
              </w:numPr>
            </w:pPr>
            <w:r>
              <w:t>Lead</w:t>
            </w:r>
          </w:p>
          <w:p w14:paraId="2036954F" w14:textId="022AA1E7" w:rsidR="008E5ED0" w:rsidRDefault="008E5ED0" w:rsidP="003A3149">
            <w:pPr>
              <w:pStyle w:val="ListParagraph"/>
              <w:numPr>
                <w:ilvl w:val="0"/>
                <w:numId w:val="1"/>
              </w:numPr>
            </w:pPr>
            <w:r>
              <w:t>Abbreviations</w:t>
            </w:r>
          </w:p>
          <w:p w14:paraId="3891CF5E" w14:textId="7E3856E8" w:rsidR="008E5ED0" w:rsidRDefault="008E5ED0" w:rsidP="003A3149">
            <w:pPr>
              <w:pStyle w:val="ListParagraph"/>
              <w:numPr>
                <w:ilvl w:val="0"/>
                <w:numId w:val="1"/>
              </w:numPr>
            </w:pPr>
            <w:r>
              <w:t>Heading styles</w:t>
            </w:r>
          </w:p>
          <w:p w14:paraId="2C8A44A0" w14:textId="0A2339FA" w:rsidR="008E5ED0" w:rsidRDefault="00BA0EBB" w:rsidP="008E5ED0">
            <w:pPr>
              <w:pStyle w:val="ListParagraph"/>
              <w:numPr>
                <w:ilvl w:val="0"/>
                <w:numId w:val="1"/>
              </w:numPr>
            </w:pPr>
            <w:r>
              <w:t>Display headings</w:t>
            </w:r>
          </w:p>
          <w:p w14:paraId="2A9A2009" w14:textId="77777777" w:rsidR="008E5ED0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>Alignments</w:t>
            </w:r>
          </w:p>
          <w:p w14:paraId="157D0FC2" w14:textId="75CBD25B" w:rsidR="00BA0EBB" w:rsidRDefault="00BA0EBB" w:rsidP="008E5ED0">
            <w:pPr>
              <w:pStyle w:val="ListParagraph"/>
              <w:numPr>
                <w:ilvl w:val="0"/>
                <w:numId w:val="1"/>
              </w:numPr>
            </w:pPr>
            <w:r>
              <w:t>Description List Alignment</w:t>
            </w:r>
          </w:p>
        </w:tc>
        <w:tc>
          <w:tcPr>
            <w:tcW w:w="2631" w:type="dxa"/>
          </w:tcPr>
          <w:p w14:paraId="58F8FB3B" w14:textId="77777777" w:rsidR="00087BB7" w:rsidRDefault="003A3149">
            <w:r>
              <w:t>index.html</w:t>
            </w:r>
          </w:p>
          <w:p w14:paraId="79D25546" w14:textId="3CED32C4" w:rsidR="003A3149" w:rsidRDefault="003A3149">
            <w:r>
              <w:t>course_and_career.html</w:t>
            </w:r>
            <w:r>
              <w:br/>
            </w:r>
          </w:p>
        </w:tc>
      </w:tr>
      <w:tr w:rsidR="003A3149" w14:paraId="411D7CDB" w14:textId="77777777" w:rsidTr="00CE5371">
        <w:trPr>
          <w:trHeight w:val="584"/>
        </w:trPr>
        <w:tc>
          <w:tcPr>
            <w:tcW w:w="3005" w:type="dxa"/>
          </w:tcPr>
          <w:p w14:paraId="7A5B230F" w14:textId="49222724" w:rsidR="003A3149" w:rsidRDefault="008E5ED0">
            <w:r>
              <w:t>Images</w:t>
            </w:r>
          </w:p>
        </w:tc>
        <w:tc>
          <w:tcPr>
            <w:tcW w:w="3380" w:type="dxa"/>
          </w:tcPr>
          <w:p w14:paraId="155CE379" w14:textId="09FCCAAB" w:rsidR="003A3149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>Responsive Images</w:t>
            </w:r>
          </w:p>
        </w:tc>
        <w:tc>
          <w:tcPr>
            <w:tcW w:w="2631" w:type="dxa"/>
          </w:tcPr>
          <w:p w14:paraId="51AF484A" w14:textId="7FD10C52" w:rsidR="003A3149" w:rsidRDefault="0070577E">
            <w:r>
              <w:t>index.html</w:t>
            </w:r>
          </w:p>
          <w:p w14:paraId="278F5786" w14:textId="2F5CCFA2" w:rsidR="0070577E" w:rsidRDefault="0070577E">
            <w:r>
              <w:t>current.html</w:t>
            </w:r>
          </w:p>
        </w:tc>
      </w:tr>
      <w:tr w:rsidR="0070577E" w14:paraId="445DCFBA" w14:textId="77777777" w:rsidTr="00CE5371">
        <w:trPr>
          <w:trHeight w:val="890"/>
        </w:trPr>
        <w:tc>
          <w:tcPr>
            <w:tcW w:w="3005" w:type="dxa"/>
          </w:tcPr>
          <w:p w14:paraId="37F84A2B" w14:textId="1A794F38" w:rsidR="0070577E" w:rsidRDefault="0070577E">
            <w:r>
              <w:t>Media</w:t>
            </w:r>
          </w:p>
        </w:tc>
        <w:tc>
          <w:tcPr>
            <w:tcW w:w="3380" w:type="dxa"/>
          </w:tcPr>
          <w:p w14:paraId="7314C9F1" w14:textId="77777777" w:rsidR="0070577E" w:rsidRDefault="0070577E" w:rsidP="0070577E">
            <w:pPr>
              <w:pStyle w:val="ListParagraph"/>
              <w:numPr>
                <w:ilvl w:val="0"/>
                <w:numId w:val="1"/>
              </w:numPr>
            </w:pPr>
            <w:r>
              <w:t>Media</w:t>
            </w:r>
          </w:p>
          <w:p w14:paraId="52A27C42" w14:textId="77777777" w:rsidR="0070577E" w:rsidRDefault="0070577E" w:rsidP="0070577E">
            <w:pPr>
              <w:pStyle w:val="ListParagraph"/>
              <w:numPr>
                <w:ilvl w:val="0"/>
                <w:numId w:val="5"/>
              </w:numPr>
            </w:pPr>
            <w:r>
              <w:t>Body</w:t>
            </w:r>
          </w:p>
          <w:p w14:paraId="4B422CA3" w14:textId="6985EDFF" w:rsidR="0070577E" w:rsidRDefault="0070577E" w:rsidP="0070577E">
            <w:pPr>
              <w:pStyle w:val="ListParagraph"/>
              <w:numPr>
                <w:ilvl w:val="0"/>
                <w:numId w:val="5"/>
              </w:numPr>
            </w:pPr>
            <w:r>
              <w:t>Order</w:t>
            </w:r>
          </w:p>
        </w:tc>
        <w:tc>
          <w:tcPr>
            <w:tcW w:w="2631" w:type="dxa"/>
          </w:tcPr>
          <w:p w14:paraId="44B73AF6" w14:textId="213D0713" w:rsidR="0070577E" w:rsidRDefault="0070577E">
            <w:r>
              <w:t>index.html</w:t>
            </w:r>
          </w:p>
        </w:tc>
      </w:tr>
      <w:tr w:rsidR="008E5ED0" w14:paraId="2DCE22E4" w14:textId="77777777" w:rsidTr="00BA0EBB">
        <w:trPr>
          <w:trHeight w:val="890"/>
        </w:trPr>
        <w:tc>
          <w:tcPr>
            <w:tcW w:w="3005" w:type="dxa"/>
          </w:tcPr>
          <w:p w14:paraId="70FF8205" w14:textId="5CC8A470" w:rsidR="008E5ED0" w:rsidRDefault="008E5ED0">
            <w:r>
              <w:t>Figures</w:t>
            </w:r>
          </w:p>
        </w:tc>
        <w:tc>
          <w:tcPr>
            <w:tcW w:w="3380" w:type="dxa"/>
          </w:tcPr>
          <w:p w14:paraId="577A8FAD" w14:textId="77777777" w:rsidR="00CE5371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 xml:space="preserve">Figure </w:t>
            </w:r>
          </w:p>
          <w:p w14:paraId="36F27D0A" w14:textId="77777777" w:rsidR="00CE5371" w:rsidRDefault="00CE5371" w:rsidP="00CE5371">
            <w:pPr>
              <w:pStyle w:val="ListParagraph"/>
              <w:numPr>
                <w:ilvl w:val="0"/>
                <w:numId w:val="5"/>
              </w:numPr>
            </w:pPr>
            <w:r>
              <w:t>S</w:t>
            </w:r>
            <w:r w:rsidR="008E5ED0">
              <w:t>tyles</w:t>
            </w:r>
          </w:p>
          <w:p w14:paraId="152BE32B" w14:textId="7ABD55B7" w:rsidR="008E5ED0" w:rsidRDefault="00CE5371" w:rsidP="00CE5371">
            <w:pPr>
              <w:pStyle w:val="ListParagraph"/>
              <w:numPr>
                <w:ilvl w:val="0"/>
                <w:numId w:val="5"/>
              </w:numPr>
            </w:pPr>
            <w:r>
              <w:t>C</w:t>
            </w:r>
            <w:r w:rsidR="008E5ED0">
              <w:t>aption styles</w:t>
            </w:r>
          </w:p>
        </w:tc>
        <w:tc>
          <w:tcPr>
            <w:tcW w:w="2631" w:type="dxa"/>
          </w:tcPr>
          <w:p w14:paraId="4FB6AB15" w14:textId="73DAFFDE" w:rsidR="008E5ED0" w:rsidRDefault="00321347">
            <w:r>
              <w:t>current.html</w:t>
            </w:r>
          </w:p>
        </w:tc>
      </w:tr>
      <w:tr w:rsidR="00087BB7" w14:paraId="17A4A988" w14:textId="77777777" w:rsidTr="0070577E">
        <w:trPr>
          <w:trHeight w:val="1925"/>
        </w:trPr>
        <w:tc>
          <w:tcPr>
            <w:tcW w:w="3005" w:type="dxa"/>
          </w:tcPr>
          <w:p w14:paraId="45F3C31F" w14:textId="77777777" w:rsidR="00087BB7" w:rsidRDefault="00087BB7">
            <w:r>
              <w:t>Table</w:t>
            </w:r>
          </w:p>
        </w:tc>
        <w:tc>
          <w:tcPr>
            <w:tcW w:w="3380" w:type="dxa"/>
          </w:tcPr>
          <w:p w14:paraId="1979B5D0" w14:textId="6D18065B" w:rsidR="008E5ED0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>Responsive Tables</w:t>
            </w:r>
          </w:p>
          <w:p w14:paraId="4DB8B6D0" w14:textId="2D7DB975" w:rsidR="008E5ED0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>Table Header Styles</w:t>
            </w:r>
          </w:p>
          <w:p w14:paraId="6C3598B1" w14:textId="2DB87BFF" w:rsidR="008E5ED0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>Striped Rows</w:t>
            </w:r>
          </w:p>
          <w:p w14:paraId="1F31AD82" w14:textId="77777777" w:rsidR="008E5ED0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>Bordered Table</w:t>
            </w:r>
          </w:p>
          <w:p w14:paraId="45EEBCE1" w14:textId="77777777" w:rsidR="008E5ED0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>Borderless Table</w:t>
            </w:r>
          </w:p>
          <w:p w14:paraId="33916503" w14:textId="6356790E" w:rsidR="008E5ED0" w:rsidRDefault="008E5ED0" w:rsidP="008E5ED0">
            <w:pPr>
              <w:pStyle w:val="ListParagraph"/>
              <w:numPr>
                <w:ilvl w:val="0"/>
                <w:numId w:val="1"/>
              </w:numPr>
            </w:pPr>
            <w:r>
              <w:t>Hover-able Rows</w:t>
            </w:r>
          </w:p>
        </w:tc>
        <w:tc>
          <w:tcPr>
            <w:tcW w:w="2631" w:type="dxa"/>
          </w:tcPr>
          <w:p w14:paraId="4D61462C" w14:textId="77777777" w:rsidR="00087BB7" w:rsidRDefault="008E5ED0">
            <w:r>
              <w:t>course_and_career</w:t>
            </w:r>
            <w:r w:rsidR="00DD4840">
              <w:t>.html</w:t>
            </w:r>
          </w:p>
          <w:p w14:paraId="46002AF5" w14:textId="77777777" w:rsidR="008E5ED0" w:rsidRDefault="008E5ED0">
            <w:r>
              <w:t>references.html</w:t>
            </w:r>
          </w:p>
          <w:p w14:paraId="6BDCFB61" w14:textId="4470C67C" w:rsidR="00FC34CD" w:rsidRDefault="00FC34CD">
            <w:r>
              <w:t>current.html</w:t>
            </w:r>
          </w:p>
        </w:tc>
      </w:tr>
      <w:tr w:rsidR="0023772D" w14:paraId="7F9984AE" w14:textId="77777777" w:rsidTr="00BA0EBB">
        <w:tc>
          <w:tcPr>
            <w:tcW w:w="3005" w:type="dxa"/>
            <w:vMerge w:val="restart"/>
          </w:tcPr>
          <w:p w14:paraId="025390AE" w14:textId="56847C88" w:rsidR="0023772D" w:rsidRDefault="0023772D">
            <w:r>
              <w:t>Components</w:t>
            </w:r>
          </w:p>
        </w:tc>
        <w:tc>
          <w:tcPr>
            <w:tcW w:w="3380" w:type="dxa"/>
          </w:tcPr>
          <w:p w14:paraId="5AE20B4C" w14:textId="0222363D" w:rsidR="0023772D" w:rsidRPr="00BA0EBB" w:rsidRDefault="0023772D" w:rsidP="008E5ED0">
            <w:pPr>
              <w:pStyle w:val="ListParagraph"/>
              <w:numPr>
                <w:ilvl w:val="0"/>
                <w:numId w:val="1"/>
              </w:numPr>
            </w:pPr>
            <w:r w:rsidRPr="00BA0EBB">
              <w:t>Badges</w:t>
            </w:r>
          </w:p>
        </w:tc>
        <w:tc>
          <w:tcPr>
            <w:tcW w:w="2631" w:type="dxa"/>
          </w:tcPr>
          <w:p w14:paraId="622D417B" w14:textId="77777777" w:rsidR="0023772D" w:rsidRPr="00BA0EBB" w:rsidRDefault="0023772D">
            <w:r w:rsidRPr="00BA0EBB">
              <w:t>past.html</w:t>
            </w:r>
          </w:p>
          <w:p w14:paraId="2CD84345" w14:textId="4A43B251" w:rsidR="0023772D" w:rsidRPr="00BA0EBB" w:rsidRDefault="0023772D">
            <w:r w:rsidRPr="00BA0EBB">
              <w:t>course</w:t>
            </w:r>
            <w:r>
              <w:t>_and_career.html</w:t>
            </w:r>
          </w:p>
        </w:tc>
      </w:tr>
      <w:tr w:rsidR="0023772D" w14:paraId="7CAA54F6" w14:textId="77777777" w:rsidTr="00CB3527">
        <w:trPr>
          <w:trHeight w:val="1232"/>
        </w:trPr>
        <w:tc>
          <w:tcPr>
            <w:tcW w:w="3005" w:type="dxa"/>
            <w:vMerge/>
          </w:tcPr>
          <w:p w14:paraId="28501F85" w14:textId="77777777" w:rsidR="0023772D" w:rsidRDefault="0023772D"/>
        </w:tc>
        <w:tc>
          <w:tcPr>
            <w:tcW w:w="3380" w:type="dxa"/>
          </w:tcPr>
          <w:p w14:paraId="29602361" w14:textId="77777777" w:rsidR="0023772D" w:rsidRDefault="0023772D" w:rsidP="008E5ED0">
            <w:pPr>
              <w:pStyle w:val="ListParagraph"/>
              <w:numPr>
                <w:ilvl w:val="0"/>
                <w:numId w:val="1"/>
              </w:numPr>
            </w:pPr>
            <w:r>
              <w:t>Buttons</w:t>
            </w:r>
          </w:p>
          <w:p w14:paraId="3D9D1A5F" w14:textId="77777777" w:rsidR="0023772D" w:rsidRDefault="0023772D" w:rsidP="008E5ED0">
            <w:pPr>
              <w:pStyle w:val="ListParagraph"/>
              <w:numPr>
                <w:ilvl w:val="0"/>
                <w:numId w:val="1"/>
              </w:numPr>
            </w:pPr>
            <w:r>
              <w:t>Block level buttons</w:t>
            </w:r>
          </w:p>
          <w:p w14:paraId="24D60743" w14:textId="3C70AA93" w:rsidR="0023772D" w:rsidRPr="00BA0EBB" w:rsidRDefault="0023772D" w:rsidP="008E5ED0">
            <w:pPr>
              <w:pStyle w:val="ListParagraph"/>
              <w:numPr>
                <w:ilvl w:val="0"/>
                <w:numId w:val="1"/>
              </w:numPr>
            </w:pPr>
            <w:r>
              <w:t>State Buttons (Disabled/Active)</w:t>
            </w:r>
          </w:p>
        </w:tc>
        <w:tc>
          <w:tcPr>
            <w:tcW w:w="2631" w:type="dxa"/>
          </w:tcPr>
          <w:p w14:paraId="2D313B07" w14:textId="77777777" w:rsidR="0023772D" w:rsidRDefault="0023772D">
            <w:r>
              <w:t>current.html</w:t>
            </w:r>
          </w:p>
          <w:p w14:paraId="41E155EE" w14:textId="739B175E" w:rsidR="0023772D" w:rsidRPr="00BA0EBB" w:rsidRDefault="0023772D">
            <w:r>
              <w:t>feedback.html</w:t>
            </w:r>
          </w:p>
        </w:tc>
      </w:tr>
      <w:tr w:rsidR="0023772D" w14:paraId="04FBDF85" w14:textId="77777777" w:rsidTr="00D006A1">
        <w:trPr>
          <w:trHeight w:val="1250"/>
        </w:trPr>
        <w:tc>
          <w:tcPr>
            <w:tcW w:w="3005" w:type="dxa"/>
            <w:vMerge/>
          </w:tcPr>
          <w:p w14:paraId="4AE8A771" w14:textId="1F9E3E3B" w:rsidR="0023772D" w:rsidRDefault="0023772D"/>
        </w:tc>
        <w:tc>
          <w:tcPr>
            <w:tcW w:w="3380" w:type="dxa"/>
          </w:tcPr>
          <w:p w14:paraId="4A6F35E9" w14:textId="51CE26C3" w:rsidR="0023772D" w:rsidRDefault="0023772D" w:rsidP="0070577E">
            <w:pPr>
              <w:pStyle w:val="ListParagraph"/>
              <w:numPr>
                <w:ilvl w:val="0"/>
                <w:numId w:val="1"/>
              </w:numPr>
            </w:pPr>
            <w:r>
              <w:t>Cards</w:t>
            </w:r>
          </w:p>
          <w:p w14:paraId="6CB1EA44" w14:textId="3DA25187" w:rsidR="0023772D" w:rsidRDefault="0023772D" w:rsidP="0070577E">
            <w:pPr>
              <w:pStyle w:val="ListParagraph"/>
              <w:numPr>
                <w:ilvl w:val="0"/>
                <w:numId w:val="3"/>
              </w:numPr>
            </w:pPr>
            <w:r>
              <w:t>Images</w:t>
            </w:r>
          </w:p>
          <w:p w14:paraId="73A66719" w14:textId="77777777" w:rsidR="0023772D" w:rsidRDefault="0023772D" w:rsidP="0070577E">
            <w:pPr>
              <w:pStyle w:val="ListParagraph"/>
              <w:numPr>
                <w:ilvl w:val="0"/>
                <w:numId w:val="3"/>
              </w:numPr>
            </w:pPr>
            <w:r>
              <w:t>Body</w:t>
            </w:r>
          </w:p>
          <w:p w14:paraId="5A6C6488" w14:textId="1F2C33D5" w:rsidR="0023772D" w:rsidRDefault="0023772D" w:rsidP="0070577E">
            <w:pPr>
              <w:pStyle w:val="ListParagraph"/>
              <w:numPr>
                <w:ilvl w:val="0"/>
                <w:numId w:val="3"/>
              </w:numPr>
            </w:pPr>
            <w:r>
              <w:t>Title, Text, Header,</w:t>
            </w:r>
          </w:p>
        </w:tc>
        <w:tc>
          <w:tcPr>
            <w:tcW w:w="2631" w:type="dxa"/>
          </w:tcPr>
          <w:p w14:paraId="0B59897B" w14:textId="37A17D10" w:rsidR="0023772D" w:rsidRDefault="0023772D">
            <w:r>
              <w:t>course_and_career.html</w:t>
            </w:r>
          </w:p>
        </w:tc>
      </w:tr>
      <w:tr w:rsidR="0023772D" w14:paraId="0AEFF4CC" w14:textId="77777777" w:rsidTr="00D006A1">
        <w:trPr>
          <w:trHeight w:val="872"/>
        </w:trPr>
        <w:tc>
          <w:tcPr>
            <w:tcW w:w="3005" w:type="dxa"/>
            <w:vMerge/>
          </w:tcPr>
          <w:p w14:paraId="7B4C8E77" w14:textId="77777777" w:rsidR="0023772D" w:rsidRDefault="0023772D"/>
        </w:tc>
        <w:tc>
          <w:tcPr>
            <w:tcW w:w="3380" w:type="dxa"/>
          </w:tcPr>
          <w:p w14:paraId="05F919F3" w14:textId="77777777" w:rsidR="0023772D" w:rsidRDefault="0023772D" w:rsidP="0070577E">
            <w:pPr>
              <w:pStyle w:val="ListParagraph"/>
              <w:numPr>
                <w:ilvl w:val="0"/>
                <w:numId w:val="1"/>
              </w:numPr>
            </w:pPr>
            <w:r>
              <w:t>List Group</w:t>
            </w:r>
          </w:p>
          <w:p w14:paraId="6B0B23AA" w14:textId="77777777" w:rsidR="0023772D" w:rsidRDefault="0023772D" w:rsidP="003411FC">
            <w:pPr>
              <w:pStyle w:val="ListParagraph"/>
              <w:numPr>
                <w:ilvl w:val="0"/>
                <w:numId w:val="3"/>
              </w:numPr>
            </w:pPr>
            <w:r>
              <w:t>Flush</w:t>
            </w:r>
          </w:p>
          <w:p w14:paraId="43026AE9" w14:textId="3FAC790C" w:rsidR="0023772D" w:rsidRDefault="0023772D" w:rsidP="003411FC">
            <w:pPr>
              <w:pStyle w:val="ListParagraph"/>
              <w:numPr>
                <w:ilvl w:val="0"/>
                <w:numId w:val="3"/>
              </w:numPr>
            </w:pPr>
            <w:r>
              <w:t>Items</w:t>
            </w:r>
          </w:p>
        </w:tc>
        <w:tc>
          <w:tcPr>
            <w:tcW w:w="2631" w:type="dxa"/>
          </w:tcPr>
          <w:p w14:paraId="4ECC33E7" w14:textId="1CC2DD10" w:rsidR="0023772D" w:rsidRDefault="0023772D">
            <w:r>
              <w:t>course_and_career.html</w:t>
            </w:r>
          </w:p>
        </w:tc>
      </w:tr>
      <w:tr w:rsidR="0023772D" w14:paraId="32E6EAB0" w14:textId="77777777" w:rsidTr="00D006A1">
        <w:trPr>
          <w:trHeight w:val="1484"/>
        </w:trPr>
        <w:tc>
          <w:tcPr>
            <w:tcW w:w="3005" w:type="dxa"/>
            <w:vMerge/>
          </w:tcPr>
          <w:p w14:paraId="6BEDAA5C" w14:textId="77777777" w:rsidR="0023772D" w:rsidRDefault="0023772D"/>
        </w:tc>
        <w:tc>
          <w:tcPr>
            <w:tcW w:w="3380" w:type="dxa"/>
          </w:tcPr>
          <w:p w14:paraId="7C058DB8" w14:textId="77777777" w:rsidR="0023772D" w:rsidRDefault="0023772D" w:rsidP="008E5ED0">
            <w:pPr>
              <w:pStyle w:val="ListParagraph"/>
              <w:numPr>
                <w:ilvl w:val="0"/>
                <w:numId w:val="1"/>
              </w:numPr>
            </w:pPr>
            <w:r>
              <w:t>Carousel</w:t>
            </w:r>
          </w:p>
          <w:p w14:paraId="16189117" w14:textId="77777777" w:rsidR="0023772D" w:rsidRDefault="0023772D" w:rsidP="0070577E">
            <w:pPr>
              <w:pStyle w:val="ListParagraph"/>
              <w:numPr>
                <w:ilvl w:val="0"/>
                <w:numId w:val="3"/>
              </w:numPr>
            </w:pPr>
            <w:r>
              <w:t>With Controls</w:t>
            </w:r>
          </w:p>
          <w:p w14:paraId="78BF028D" w14:textId="77777777" w:rsidR="0023772D" w:rsidRDefault="0023772D" w:rsidP="0070577E">
            <w:pPr>
              <w:pStyle w:val="ListParagraph"/>
              <w:numPr>
                <w:ilvl w:val="0"/>
                <w:numId w:val="3"/>
              </w:numPr>
            </w:pPr>
            <w:r>
              <w:t>With Indicators</w:t>
            </w:r>
          </w:p>
          <w:p w14:paraId="4DFC44CD" w14:textId="77777777" w:rsidR="0023772D" w:rsidRDefault="0023772D" w:rsidP="0070577E">
            <w:pPr>
              <w:pStyle w:val="ListParagraph"/>
              <w:numPr>
                <w:ilvl w:val="0"/>
                <w:numId w:val="3"/>
              </w:numPr>
            </w:pPr>
            <w:r>
              <w:t>With Captions</w:t>
            </w:r>
          </w:p>
          <w:p w14:paraId="17AD6E08" w14:textId="1D8D8BE2" w:rsidR="0023772D" w:rsidRDefault="0023772D" w:rsidP="0070577E">
            <w:pPr>
              <w:pStyle w:val="ListParagraph"/>
              <w:numPr>
                <w:ilvl w:val="0"/>
                <w:numId w:val="3"/>
              </w:numPr>
            </w:pPr>
            <w:r>
              <w:t>Crossfade</w:t>
            </w:r>
          </w:p>
        </w:tc>
        <w:tc>
          <w:tcPr>
            <w:tcW w:w="2631" w:type="dxa"/>
          </w:tcPr>
          <w:p w14:paraId="7362DDE1" w14:textId="716B1AED" w:rsidR="0023772D" w:rsidRDefault="0023772D">
            <w:r>
              <w:t>past.html</w:t>
            </w:r>
          </w:p>
        </w:tc>
      </w:tr>
      <w:tr w:rsidR="0023772D" w14:paraId="5F054C87" w14:textId="77777777" w:rsidTr="00D006A1">
        <w:trPr>
          <w:trHeight w:val="395"/>
        </w:trPr>
        <w:tc>
          <w:tcPr>
            <w:tcW w:w="3005" w:type="dxa"/>
            <w:vMerge/>
          </w:tcPr>
          <w:p w14:paraId="73DCC229" w14:textId="77777777" w:rsidR="0023772D" w:rsidRDefault="0023772D"/>
        </w:tc>
        <w:tc>
          <w:tcPr>
            <w:tcW w:w="3380" w:type="dxa"/>
          </w:tcPr>
          <w:p w14:paraId="7711865E" w14:textId="58AA652B" w:rsidR="0023772D" w:rsidRDefault="0023772D" w:rsidP="008E5ED0">
            <w:pPr>
              <w:pStyle w:val="ListParagraph"/>
              <w:numPr>
                <w:ilvl w:val="0"/>
                <w:numId w:val="1"/>
              </w:numPr>
            </w:pPr>
            <w:r>
              <w:t>Jumbotron</w:t>
            </w:r>
          </w:p>
        </w:tc>
        <w:tc>
          <w:tcPr>
            <w:tcW w:w="2631" w:type="dxa"/>
          </w:tcPr>
          <w:p w14:paraId="765CBE81" w14:textId="0D703F82" w:rsidR="0023772D" w:rsidRDefault="0023772D">
            <w:r>
              <w:t>current.html</w:t>
            </w:r>
          </w:p>
        </w:tc>
      </w:tr>
      <w:tr w:rsidR="0023772D" w14:paraId="4816F952" w14:textId="77777777" w:rsidTr="003F744D">
        <w:trPr>
          <w:trHeight w:val="629"/>
        </w:trPr>
        <w:tc>
          <w:tcPr>
            <w:tcW w:w="3005" w:type="dxa"/>
            <w:vMerge/>
          </w:tcPr>
          <w:p w14:paraId="5D956580" w14:textId="77777777" w:rsidR="0023772D" w:rsidRDefault="0023772D"/>
        </w:tc>
        <w:tc>
          <w:tcPr>
            <w:tcW w:w="3380" w:type="dxa"/>
          </w:tcPr>
          <w:p w14:paraId="0915D2EF" w14:textId="77777777" w:rsidR="0023772D" w:rsidRDefault="0023772D" w:rsidP="008E5ED0">
            <w:pPr>
              <w:pStyle w:val="ListParagraph"/>
              <w:numPr>
                <w:ilvl w:val="0"/>
                <w:numId w:val="1"/>
              </w:numPr>
            </w:pPr>
            <w:r>
              <w:t>Scrollspy</w:t>
            </w:r>
          </w:p>
          <w:p w14:paraId="4763D1EA" w14:textId="29EA587A" w:rsidR="0023772D" w:rsidRDefault="0023772D" w:rsidP="003F744D">
            <w:pPr>
              <w:pStyle w:val="ListParagraph"/>
              <w:numPr>
                <w:ilvl w:val="0"/>
                <w:numId w:val="3"/>
              </w:numPr>
            </w:pPr>
            <w:r>
              <w:t>Nested Nav</w:t>
            </w:r>
          </w:p>
        </w:tc>
        <w:tc>
          <w:tcPr>
            <w:tcW w:w="2631" w:type="dxa"/>
          </w:tcPr>
          <w:p w14:paraId="5B78E5DB" w14:textId="7576A5EE" w:rsidR="0023772D" w:rsidRDefault="0023772D">
            <w:r>
              <w:t>past.html</w:t>
            </w:r>
          </w:p>
        </w:tc>
      </w:tr>
      <w:tr w:rsidR="0023772D" w14:paraId="0A3F243F" w14:textId="77777777" w:rsidTr="003F744D">
        <w:trPr>
          <w:trHeight w:val="431"/>
        </w:trPr>
        <w:tc>
          <w:tcPr>
            <w:tcW w:w="3005" w:type="dxa"/>
            <w:vMerge/>
          </w:tcPr>
          <w:p w14:paraId="1B1DB3C4" w14:textId="77777777" w:rsidR="0023772D" w:rsidRDefault="0023772D"/>
        </w:tc>
        <w:tc>
          <w:tcPr>
            <w:tcW w:w="3380" w:type="dxa"/>
          </w:tcPr>
          <w:p w14:paraId="5D86395F" w14:textId="4AADD589" w:rsidR="0023772D" w:rsidRDefault="0023772D" w:rsidP="008E5ED0">
            <w:pPr>
              <w:pStyle w:val="ListParagraph"/>
              <w:numPr>
                <w:ilvl w:val="0"/>
                <w:numId w:val="1"/>
              </w:numPr>
            </w:pPr>
            <w:r>
              <w:t>Tooltips</w:t>
            </w:r>
          </w:p>
        </w:tc>
        <w:tc>
          <w:tcPr>
            <w:tcW w:w="2631" w:type="dxa"/>
          </w:tcPr>
          <w:p w14:paraId="0153E32F" w14:textId="633A6CD2" w:rsidR="0023772D" w:rsidRDefault="0023772D">
            <w:r>
              <w:t>course_and_career.html</w:t>
            </w:r>
          </w:p>
        </w:tc>
      </w:tr>
    </w:tbl>
    <w:p w14:paraId="1518926F" w14:textId="77777777" w:rsidR="002177B8" w:rsidRDefault="002177B8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380"/>
        <w:gridCol w:w="2631"/>
      </w:tblGrid>
      <w:tr w:rsidR="00087BB7" w14:paraId="6B9CEF85" w14:textId="77777777" w:rsidTr="00BA0EBB">
        <w:tc>
          <w:tcPr>
            <w:tcW w:w="3005" w:type="dxa"/>
          </w:tcPr>
          <w:p w14:paraId="23089276" w14:textId="17AE4EFA" w:rsidR="00087BB7" w:rsidRDefault="00087BB7">
            <w:r>
              <w:lastRenderedPageBreak/>
              <w:t>Form elements</w:t>
            </w:r>
          </w:p>
        </w:tc>
        <w:tc>
          <w:tcPr>
            <w:tcW w:w="3380" w:type="dxa"/>
          </w:tcPr>
          <w:p w14:paraId="191F2FD9" w14:textId="123F2F06" w:rsidR="00087BB7" w:rsidRDefault="0070577E" w:rsidP="0070577E">
            <w:pPr>
              <w:pStyle w:val="ListParagraph"/>
              <w:numPr>
                <w:ilvl w:val="0"/>
                <w:numId w:val="1"/>
              </w:numPr>
            </w:pPr>
            <w:r>
              <w:t>Form</w:t>
            </w:r>
          </w:p>
          <w:p w14:paraId="1CFBA192" w14:textId="006EDE22" w:rsidR="003411FC" w:rsidRDefault="003411FC" w:rsidP="003411FC">
            <w:pPr>
              <w:pStyle w:val="ListParagraph"/>
              <w:numPr>
                <w:ilvl w:val="0"/>
                <w:numId w:val="3"/>
              </w:numPr>
            </w:pPr>
            <w:r>
              <w:t>Grid, Row</w:t>
            </w:r>
          </w:p>
          <w:p w14:paraId="1FCA72C6" w14:textId="77777777" w:rsidR="0070577E" w:rsidRDefault="0070577E" w:rsidP="0070577E">
            <w:pPr>
              <w:pStyle w:val="ListParagraph"/>
              <w:numPr>
                <w:ilvl w:val="0"/>
                <w:numId w:val="3"/>
              </w:numPr>
            </w:pPr>
            <w:r>
              <w:t>Groups</w:t>
            </w:r>
          </w:p>
          <w:p w14:paraId="0D5A2ABA" w14:textId="77777777" w:rsidR="0070577E" w:rsidRDefault="0070577E" w:rsidP="0070577E">
            <w:pPr>
              <w:pStyle w:val="ListParagraph"/>
              <w:numPr>
                <w:ilvl w:val="0"/>
                <w:numId w:val="3"/>
              </w:numPr>
            </w:pPr>
            <w:r>
              <w:t>Controls</w:t>
            </w:r>
          </w:p>
          <w:p w14:paraId="57181905" w14:textId="384C7F8A" w:rsidR="0070577E" w:rsidRDefault="0070577E" w:rsidP="0070577E">
            <w:pPr>
              <w:pStyle w:val="ListParagraph"/>
              <w:numPr>
                <w:ilvl w:val="0"/>
                <w:numId w:val="3"/>
              </w:numPr>
            </w:pPr>
            <w:r>
              <w:t>Sizing</w:t>
            </w:r>
          </w:p>
          <w:p w14:paraId="69C5AC05" w14:textId="4CE3E30F" w:rsidR="003411FC" w:rsidRDefault="003411FC" w:rsidP="0070577E">
            <w:pPr>
              <w:pStyle w:val="ListParagraph"/>
              <w:numPr>
                <w:ilvl w:val="0"/>
                <w:numId w:val="3"/>
              </w:numPr>
            </w:pPr>
            <w:r>
              <w:t>Disabled Forms</w:t>
            </w:r>
          </w:p>
          <w:p w14:paraId="0D93F6E7" w14:textId="77777777" w:rsidR="003411FC" w:rsidRDefault="003411FC" w:rsidP="0070577E">
            <w:pPr>
              <w:pStyle w:val="ListParagraph"/>
              <w:numPr>
                <w:ilvl w:val="0"/>
                <w:numId w:val="3"/>
              </w:numPr>
            </w:pPr>
            <w:r>
              <w:t>Range Input</w:t>
            </w:r>
          </w:p>
          <w:p w14:paraId="29A5A359" w14:textId="77777777" w:rsidR="003411FC" w:rsidRDefault="003411FC" w:rsidP="0070577E">
            <w:pPr>
              <w:pStyle w:val="ListParagraph"/>
              <w:numPr>
                <w:ilvl w:val="0"/>
                <w:numId w:val="3"/>
              </w:numPr>
            </w:pPr>
            <w:r>
              <w:t>Checkboxes, Radios</w:t>
            </w:r>
          </w:p>
          <w:p w14:paraId="1AE77A5B" w14:textId="06425049" w:rsidR="003411FC" w:rsidRDefault="003411FC" w:rsidP="0070577E">
            <w:pPr>
              <w:pStyle w:val="ListParagraph"/>
              <w:numPr>
                <w:ilvl w:val="0"/>
                <w:numId w:val="3"/>
              </w:numPr>
            </w:pPr>
            <w:r>
              <w:t>Select Menu</w:t>
            </w:r>
          </w:p>
        </w:tc>
        <w:tc>
          <w:tcPr>
            <w:tcW w:w="2631" w:type="dxa"/>
          </w:tcPr>
          <w:p w14:paraId="70DBE17F" w14:textId="77777777" w:rsidR="00087BB7" w:rsidRDefault="003411FC">
            <w:r>
              <w:t>feedback.html</w:t>
            </w:r>
          </w:p>
          <w:p w14:paraId="3D4DC575" w14:textId="0145E12B" w:rsidR="003411FC" w:rsidRDefault="003411FC"/>
        </w:tc>
      </w:tr>
      <w:tr w:rsidR="00592BAF" w14:paraId="149DC37D" w14:textId="77777777" w:rsidTr="00BA0EBB">
        <w:tc>
          <w:tcPr>
            <w:tcW w:w="3005" w:type="dxa"/>
            <w:vMerge w:val="restart"/>
          </w:tcPr>
          <w:p w14:paraId="7E9DAF3C" w14:textId="77777777" w:rsidR="00592BAF" w:rsidRDefault="00592BAF">
            <w:r>
              <w:t>Navigation elements</w:t>
            </w:r>
          </w:p>
        </w:tc>
        <w:tc>
          <w:tcPr>
            <w:tcW w:w="3380" w:type="dxa"/>
          </w:tcPr>
          <w:p w14:paraId="53EB1602" w14:textId="64FB4360" w:rsidR="00592BAF" w:rsidRDefault="00592BAF" w:rsidP="00D006A1">
            <w:pPr>
              <w:pStyle w:val="ListParagraph"/>
              <w:numPr>
                <w:ilvl w:val="0"/>
                <w:numId w:val="1"/>
              </w:numPr>
            </w:pPr>
            <w:r>
              <w:t>Navbar</w:t>
            </w:r>
          </w:p>
          <w:p w14:paraId="1654AEEA" w14:textId="64168B6D" w:rsidR="00592BAF" w:rsidRDefault="00592BAF" w:rsidP="00D006A1">
            <w:pPr>
              <w:pStyle w:val="ListParagraph"/>
              <w:numPr>
                <w:ilvl w:val="0"/>
                <w:numId w:val="3"/>
              </w:numPr>
            </w:pPr>
            <w:r>
              <w:t>Toggler</w:t>
            </w:r>
          </w:p>
          <w:p w14:paraId="2B9B40E2" w14:textId="4324552C" w:rsidR="00592BAF" w:rsidRDefault="00592BAF" w:rsidP="00D006A1">
            <w:pPr>
              <w:pStyle w:val="ListParagraph"/>
              <w:numPr>
                <w:ilvl w:val="0"/>
                <w:numId w:val="3"/>
              </w:numPr>
            </w:pPr>
            <w:r>
              <w:t>Brand</w:t>
            </w:r>
          </w:p>
          <w:p w14:paraId="63E45179" w14:textId="75388D80" w:rsidR="00592BAF" w:rsidRDefault="00592BAF" w:rsidP="00D006A1">
            <w:pPr>
              <w:pStyle w:val="ListParagraph"/>
              <w:numPr>
                <w:ilvl w:val="0"/>
                <w:numId w:val="3"/>
              </w:numPr>
            </w:pPr>
            <w:r>
              <w:t>Expand</w:t>
            </w:r>
          </w:p>
          <w:p w14:paraId="15996981" w14:textId="14037DBC" w:rsidR="00592BAF" w:rsidRDefault="00592BAF" w:rsidP="00D006A1">
            <w:pPr>
              <w:pStyle w:val="ListParagraph"/>
              <w:numPr>
                <w:ilvl w:val="0"/>
                <w:numId w:val="3"/>
              </w:numPr>
            </w:pPr>
            <w:r>
              <w:t>Containers, Text</w:t>
            </w:r>
          </w:p>
          <w:p w14:paraId="1E740D35" w14:textId="44E658D7" w:rsidR="00592BAF" w:rsidRDefault="00592BAF" w:rsidP="00D006A1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Navs</w:t>
            </w:r>
            <w:proofErr w:type="spellEnd"/>
          </w:p>
          <w:p w14:paraId="417235F4" w14:textId="77777777" w:rsidR="00592BAF" w:rsidRDefault="00592BAF" w:rsidP="003411FC">
            <w:pPr>
              <w:pStyle w:val="ListParagraph"/>
              <w:numPr>
                <w:ilvl w:val="0"/>
                <w:numId w:val="3"/>
              </w:numPr>
            </w:pPr>
            <w:r>
              <w:t>Items, Links</w:t>
            </w:r>
          </w:p>
          <w:p w14:paraId="1CF23B77" w14:textId="77777777" w:rsidR="00592BAF" w:rsidRDefault="00592BAF" w:rsidP="003411FC">
            <w:pPr>
              <w:pStyle w:val="ListParagraph"/>
              <w:ind w:left="1080"/>
            </w:pPr>
            <w:r>
              <w:t>(Disabled/Enabled)</w:t>
            </w:r>
          </w:p>
          <w:p w14:paraId="3E2C7DB7" w14:textId="611178B9" w:rsidR="00592BAF" w:rsidRDefault="00592BAF" w:rsidP="003411FC">
            <w:pPr>
              <w:pStyle w:val="ListParagraph"/>
              <w:numPr>
                <w:ilvl w:val="0"/>
                <w:numId w:val="3"/>
              </w:numPr>
            </w:pPr>
            <w:r>
              <w:t>Alignment</w:t>
            </w:r>
          </w:p>
          <w:p w14:paraId="76513FB9" w14:textId="4865B7B8" w:rsidR="00592BAF" w:rsidRDefault="00592BAF" w:rsidP="003411FC">
            <w:pPr>
              <w:pStyle w:val="ListParagraph"/>
              <w:numPr>
                <w:ilvl w:val="0"/>
                <w:numId w:val="3"/>
              </w:numPr>
            </w:pPr>
            <w:r>
              <w:t>(Horizontal/Vertical</w:t>
            </w:r>
          </w:p>
          <w:p w14:paraId="5405ED21" w14:textId="77777777" w:rsidR="00592BAF" w:rsidRDefault="00592BAF" w:rsidP="003411FC">
            <w:pPr>
              <w:pStyle w:val="ListParagraph"/>
              <w:numPr>
                <w:ilvl w:val="0"/>
                <w:numId w:val="3"/>
              </w:numPr>
            </w:pPr>
            <w:r>
              <w:t>Fills</w:t>
            </w:r>
          </w:p>
          <w:p w14:paraId="6DE80477" w14:textId="77777777" w:rsidR="00592BAF" w:rsidRDefault="00592BAF" w:rsidP="003411FC">
            <w:pPr>
              <w:pStyle w:val="ListParagraph"/>
              <w:numPr>
                <w:ilvl w:val="0"/>
                <w:numId w:val="3"/>
              </w:numPr>
            </w:pPr>
            <w:r>
              <w:t>Dropdowns, Dividers</w:t>
            </w:r>
          </w:p>
          <w:p w14:paraId="02587C9F" w14:textId="3C882537" w:rsidR="00743122" w:rsidRDefault="00743122" w:rsidP="003411FC">
            <w:pPr>
              <w:pStyle w:val="ListParagraph"/>
              <w:numPr>
                <w:ilvl w:val="0"/>
                <w:numId w:val="3"/>
              </w:numPr>
            </w:pPr>
            <w:r>
              <w:t>Stretched Links</w:t>
            </w:r>
          </w:p>
        </w:tc>
        <w:tc>
          <w:tcPr>
            <w:tcW w:w="2631" w:type="dxa"/>
          </w:tcPr>
          <w:p w14:paraId="03D943EC" w14:textId="77777777" w:rsidR="00592BAF" w:rsidRDefault="00592BAF">
            <w:r>
              <w:t>All files</w:t>
            </w:r>
          </w:p>
          <w:p w14:paraId="624F0301" w14:textId="77777777" w:rsidR="00592BAF" w:rsidRDefault="00592BAF">
            <w:r>
              <w:t xml:space="preserve">+past.html </w:t>
            </w:r>
          </w:p>
          <w:p w14:paraId="17B1A1ED" w14:textId="1F44951C" w:rsidR="00592BAF" w:rsidRDefault="00592BAF">
            <w:r>
              <w:t>(^ That isn’t a navbar)</w:t>
            </w:r>
          </w:p>
        </w:tc>
      </w:tr>
      <w:tr w:rsidR="00592BAF" w14:paraId="1500D6F3" w14:textId="77777777" w:rsidTr="00BA0EBB">
        <w:tc>
          <w:tcPr>
            <w:tcW w:w="3005" w:type="dxa"/>
            <w:vMerge/>
          </w:tcPr>
          <w:p w14:paraId="6D71EEBD" w14:textId="77777777" w:rsidR="00592BAF" w:rsidRDefault="00592BAF"/>
        </w:tc>
        <w:tc>
          <w:tcPr>
            <w:tcW w:w="3380" w:type="dxa"/>
          </w:tcPr>
          <w:p w14:paraId="46E0BB60" w14:textId="3965FC73" w:rsidR="00592BAF" w:rsidRDefault="00592BAF" w:rsidP="003411FC">
            <w:pPr>
              <w:pStyle w:val="ListParagraph"/>
              <w:numPr>
                <w:ilvl w:val="0"/>
                <w:numId w:val="3"/>
              </w:numPr>
            </w:pPr>
            <w:r>
              <w:t>Pills</w:t>
            </w:r>
          </w:p>
        </w:tc>
        <w:tc>
          <w:tcPr>
            <w:tcW w:w="2631" w:type="dxa"/>
          </w:tcPr>
          <w:p w14:paraId="36812F50" w14:textId="55ED02C7" w:rsidR="00592BAF" w:rsidRDefault="00592BAF">
            <w:r>
              <w:t>past.html</w:t>
            </w:r>
          </w:p>
        </w:tc>
      </w:tr>
      <w:tr w:rsidR="00F40FA8" w14:paraId="28277864" w14:textId="77777777" w:rsidTr="00BA0EBB">
        <w:tc>
          <w:tcPr>
            <w:tcW w:w="3005" w:type="dxa"/>
            <w:vMerge w:val="restart"/>
          </w:tcPr>
          <w:p w14:paraId="03615A58" w14:textId="77777777" w:rsidR="00F40FA8" w:rsidRDefault="00F40FA8">
            <w:r>
              <w:t>Additional features</w:t>
            </w:r>
          </w:p>
        </w:tc>
        <w:tc>
          <w:tcPr>
            <w:tcW w:w="3380" w:type="dxa"/>
          </w:tcPr>
          <w:p w14:paraId="35C9C46F" w14:textId="77777777" w:rsidR="00F40FA8" w:rsidRDefault="00F40FA8" w:rsidP="0048483C">
            <w:pPr>
              <w:pStyle w:val="ListParagraph"/>
              <w:numPr>
                <w:ilvl w:val="0"/>
                <w:numId w:val="1"/>
              </w:numPr>
            </w:pPr>
            <w:r>
              <w:t>Custom scrollbar</w:t>
            </w:r>
          </w:p>
          <w:p w14:paraId="48D3A3D5" w14:textId="0D518A50" w:rsidR="00F40FA8" w:rsidRDefault="00F40FA8" w:rsidP="0048483C">
            <w:pPr>
              <w:pStyle w:val="ListParagraph"/>
              <w:numPr>
                <w:ilvl w:val="0"/>
                <w:numId w:val="3"/>
              </w:numPr>
            </w:pPr>
            <w:r>
              <w:t>Thumb, Track</w:t>
            </w:r>
          </w:p>
        </w:tc>
        <w:tc>
          <w:tcPr>
            <w:tcW w:w="2631" w:type="dxa"/>
          </w:tcPr>
          <w:p w14:paraId="7A40EF41" w14:textId="6D2A681E" w:rsidR="00F40FA8" w:rsidRDefault="00F40FA8">
            <w:r>
              <w:t>All files</w:t>
            </w:r>
          </w:p>
        </w:tc>
      </w:tr>
      <w:tr w:rsidR="00F40FA8" w14:paraId="00FFAE3E" w14:textId="77777777" w:rsidTr="00BA0EBB">
        <w:tc>
          <w:tcPr>
            <w:tcW w:w="3005" w:type="dxa"/>
            <w:vMerge/>
          </w:tcPr>
          <w:p w14:paraId="0D425DD6" w14:textId="77777777" w:rsidR="00F40FA8" w:rsidRDefault="00F40FA8"/>
        </w:tc>
        <w:tc>
          <w:tcPr>
            <w:tcW w:w="3380" w:type="dxa"/>
          </w:tcPr>
          <w:p w14:paraId="61D4E929" w14:textId="77777777" w:rsidR="00F40FA8" w:rsidRDefault="00F40FA8" w:rsidP="0048483C">
            <w:pPr>
              <w:pStyle w:val="ListParagraph"/>
              <w:numPr>
                <w:ilvl w:val="0"/>
                <w:numId w:val="1"/>
              </w:numPr>
            </w:pPr>
            <w:r>
              <w:t>Media queries for extra</w:t>
            </w:r>
          </w:p>
          <w:p w14:paraId="4616957C" w14:textId="5828190F" w:rsidR="00F40FA8" w:rsidRDefault="00F40FA8" w:rsidP="0048483C">
            <w:pPr>
              <w:pStyle w:val="ListParagraph"/>
            </w:pPr>
            <w:r>
              <w:t>responsiveness for every element (</w:t>
            </w:r>
            <w:proofErr w:type="gramStart"/>
            <w:r>
              <w:t>e.g.</w:t>
            </w:r>
            <w:proofErr w:type="gramEnd"/>
            <w:r>
              <w:t xml:space="preserve"> image maps)</w:t>
            </w:r>
          </w:p>
        </w:tc>
        <w:tc>
          <w:tcPr>
            <w:tcW w:w="2631" w:type="dxa"/>
          </w:tcPr>
          <w:p w14:paraId="6B719F78" w14:textId="663D8571" w:rsidR="00F40FA8" w:rsidRDefault="00F40FA8">
            <w:r>
              <w:t>All files</w:t>
            </w:r>
          </w:p>
        </w:tc>
      </w:tr>
    </w:tbl>
    <w:p w14:paraId="6BCC2682" w14:textId="77777777" w:rsidR="00087BB7" w:rsidRDefault="00087BB7"/>
    <w:p w14:paraId="03CD2BC3" w14:textId="71149055" w:rsidR="00087BB7" w:rsidRDefault="0048483C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A1BB4" w14:paraId="09313DE0" w14:textId="77777777" w:rsidTr="00FA1BB4">
        <w:trPr>
          <w:trHeight w:val="2330"/>
        </w:trPr>
        <w:tc>
          <w:tcPr>
            <w:tcW w:w="3005" w:type="dxa"/>
            <w:vMerge w:val="restart"/>
          </w:tcPr>
          <w:p w14:paraId="4E9F47FA" w14:textId="77777777" w:rsidR="00FA1BB4" w:rsidRDefault="00FA1BB4">
            <w:r>
              <w:lastRenderedPageBreak/>
              <w:t>Graphic effects</w:t>
            </w:r>
          </w:p>
        </w:tc>
        <w:tc>
          <w:tcPr>
            <w:tcW w:w="3005" w:type="dxa"/>
          </w:tcPr>
          <w:p w14:paraId="6CA87415" w14:textId="77777777" w:rsidR="00FA1BB4" w:rsidRDefault="00FA1BB4" w:rsidP="00CB3527">
            <w:pPr>
              <w:pStyle w:val="ListParagraph"/>
              <w:numPr>
                <w:ilvl w:val="0"/>
                <w:numId w:val="1"/>
              </w:numPr>
            </w:pPr>
            <w:r>
              <w:t>Image Transformation</w:t>
            </w:r>
          </w:p>
          <w:p w14:paraId="46F1A663" w14:textId="6EF10A14" w:rsidR="00FA1BB4" w:rsidRDefault="00FA1BB4" w:rsidP="00CB3527">
            <w:pPr>
              <w:pStyle w:val="ListParagraph"/>
              <w:numPr>
                <w:ilvl w:val="0"/>
                <w:numId w:val="3"/>
              </w:numPr>
            </w:pPr>
            <w:r>
              <w:t>2D Rotate</w:t>
            </w:r>
          </w:p>
          <w:p w14:paraId="5259B041" w14:textId="0B44ED71" w:rsidR="00FA1BB4" w:rsidRDefault="00FA1BB4" w:rsidP="00CB3527">
            <w:pPr>
              <w:pStyle w:val="ListParagraph"/>
              <w:numPr>
                <w:ilvl w:val="0"/>
                <w:numId w:val="3"/>
              </w:numPr>
            </w:pPr>
            <w:r>
              <w:t>2D Skew</w:t>
            </w:r>
          </w:p>
          <w:p w14:paraId="6E55AD23" w14:textId="6F1A275A" w:rsidR="00FA1BB4" w:rsidRDefault="00FA1BB4" w:rsidP="00CB3527">
            <w:pPr>
              <w:pStyle w:val="ListParagraph"/>
              <w:numPr>
                <w:ilvl w:val="0"/>
                <w:numId w:val="3"/>
              </w:numPr>
            </w:pPr>
            <w:r>
              <w:t>Scale</w:t>
            </w:r>
          </w:p>
          <w:p w14:paraId="3DCF329F" w14:textId="66DAFD8C" w:rsidR="00FA1BB4" w:rsidRDefault="00FA1BB4" w:rsidP="0048483C">
            <w:pPr>
              <w:pStyle w:val="ListParagraph"/>
              <w:numPr>
                <w:ilvl w:val="0"/>
                <w:numId w:val="3"/>
              </w:numPr>
            </w:pPr>
            <w:r>
              <w:t>Translate, z-index</w:t>
            </w:r>
          </w:p>
          <w:p w14:paraId="7A3DDE84" w14:textId="060B1767" w:rsidR="00FC34CD" w:rsidRDefault="00FC34CD" w:rsidP="00FC34CD">
            <w:pPr>
              <w:pStyle w:val="ListParagraph"/>
              <w:numPr>
                <w:ilvl w:val="0"/>
                <w:numId w:val="1"/>
              </w:numPr>
            </w:pPr>
            <w:r>
              <w:t>Image Map</w:t>
            </w:r>
          </w:p>
          <w:p w14:paraId="13A5B122" w14:textId="670886F8" w:rsidR="00FA1BB4" w:rsidRDefault="00FA1BB4" w:rsidP="0048483C">
            <w:pPr>
              <w:pStyle w:val="ListParagraph"/>
              <w:numPr>
                <w:ilvl w:val="0"/>
                <w:numId w:val="1"/>
              </w:numPr>
            </w:pPr>
            <w:r>
              <w:t>Box Shadow</w:t>
            </w:r>
          </w:p>
          <w:p w14:paraId="6C1E45EC" w14:textId="606D5E14" w:rsidR="00FA1BB4" w:rsidRDefault="00FA1BB4" w:rsidP="0048483C">
            <w:pPr>
              <w:pStyle w:val="ListParagraph"/>
              <w:numPr>
                <w:ilvl w:val="0"/>
                <w:numId w:val="1"/>
              </w:numPr>
            </w:pPr>
            <w:r>
              <w:t>Text shadow</w:t>
            </w:r>
          </w:p>
          <w:p w14:paraId="4D2EC364" w14:textId="525042C4" w:rsidR="00FA1BB4" w:rsidRDefault="00FA1BB4" w:rsidP="0048483C">
            <w:pPr>
              <w:pStyle w:val="ListParagraph"/>
              <w:numPr>
                <w:ilvl w:val="0"/>
                <w:numId w:val="1"/>
              </w:numPr>
            </w:pPr>
            <w:r>
              <w:t>Filter</w:t>
            </w:r>
          </w:p>
          <w:p w14:paraId="4F992D44" w14:textId="2A22A5AB" w:rsidR="00FA1BB4" w:rsidRDefault="00FA1BB4" w:rsidP="00FA1BB4">
            <w:pPr>
              <w:pStyle w:val="ListParagraph"/>
              <w:numPr>
                <w:ilvl w:val="0"/>
                <w:numId w:val="1"/>
              </w:numPr>
            </w:pPr>
            <w:r>
              <w:t>Opacity</w:t>
            </w:r>
          </w:p>
        </w:tc>
        <w:tc>
          <w:tcPr>
            <w:tcW w:w="3006" w:type="dxa"/>
          </w:tcPr>
          <w:p w14:paraId="426A75AD" w14:textId="5495044A" w:rsidR="00FA1BB4" w:rsidRDefault="00FA1BB4">
            <w:r>
              <w:t>current.html</w:t>
            </w:r>
            <w:r>
              <w:br/>
              <w:t>course_and_career.html</w:t>
            </w:r>
          </w:p>
        </w:tc>
      </w:tr>
      <w:tr w:rsidR="00FA1BB4" w14:paraId="30F1A24C" w14:textId="77777777" w:rsidTr="002424B9">
        <w:trPr>
          <w:trHeight w:val="1628"/>
        </w:trPr>
        <w:tc>
          <w:tcPr>
            <w:tcW w:w="3005" w:type="dxa"/>
            <w:vMerge/>
          </w:tcPr>
          <w:p w14:paraId="309ED541" w14:textId="77777777" w:rsidR="00FA1BB4" w:rsidRDefault="00FA1BB4"/>
        </w:tc>
        <w:tc>
          <w:tcPr>
            <w:tcW w:w="3005" w:type="dxa"/>
          </w:tcPr>
          <w:p w14:paraId="5D28864E" w14:textId="76B55984" w:rsidR="00FA1BB4" w:rsidRDefault="00FA1BB4" w:rsidP="00FA1BB4">
            <w:pPr>
              <w:pStyle w:val="ListParagraph"/>
              <w:numPr>
                <w:ilvl w:val="0"/>
                <w:numId w:val="1"/>
              </w:numPr>
            </w:pPr>
            <w:r>
              <w:t>Selection Styles</w:t>
            </w:r>
          </w:p>
          <w:p w14:paraId="6E6B72B3" w14:textId="6AB92E0D" w:rsidR="00FA1BB4" w:rsidRDefault="00FA1BB4" w:rsidP="00FA1BB4">
            <w:pPr>
              <w:pStyle w:val="ListParagraph"/>
              <w:numPr>
                <w:ilvl w:val="0"/>
                <w:numId w:val="1"/>
              </w:numPr>
            </w:pPr>
            <w:r>
              <w:t>Background</w:t>
            </w:r>
          </w:p>
          <w:p w14:paraId="2B1C2148" w14:textId="77777777" w:rsidR="00FA1BB4" w:rsidRDefault="00FA1BB4" w:rsidP="00FA1BB4">
            <w:pPr>
              <w:pStyle w:val="ListParagraph"/>
              <w:numPr>
                <w:ilvl w:val="0"/>
                <w:numId w:val="3"/>
              </w:numPr>
            </w:pPr>
            <w:r>
              <w:t>Attachment</w:t>
            </w:r>
          </w:p>
          <w:p w14:paraId="17AEA110" w14:textId="77777777" w:rsidR="00FA1BB4" w:rsidRDefault="00FA1BB4" w:rsidP="00FA1BB4">
            <w:pPr>
              <w:pStyle w:val="ListParagraph"/>
              <w:numPr>
                <w:ilvl w:val="0"/>
                <w:numId w:val="3"/>
              </w:numPr>
            </w:pPr>
            <w:r>
              <w:t>Image, Positioning</w:t>
            </w:r>
          </w:p>
          <w:p w14:paraId="63339294" w14:textId="748B1B99" w:rsidR="00FA1BB4" w:rsidRDefault="00FA1BB4" w:rsidP="00FA1BB4">
            <w:pPr>
              <w:pStyle w:val="ListParagraph"/>
              <w:numPr>
                <w:ilvl w:val="0"/>
                <w:numId w:val="3"/>
              </w:numPr>
            </w:pPr>
            <w:r>
              <w:t>Linear Gradient</w:t>
            </w:r>
          </w:p>
          <w:p w14:paraId="5867DCCD" w14:textId="2F61CF47" w:rsidR="00FA1BB4" w:rsidRDefault="00FA1BB4" w:rsidP="00FA1BB4">
            <w:pPr>
              <w:pStyle w:val="ListParagraph"/>
              <w:numPr>
                <w:ilvl w:val="0"/>
                <w:numId w:val="3"/>
              </w:numPr>
            </w:pPr>
            <w:r>
              <w:t>Radial Gradient</w:t>
            </w:r>
          </w:p>
        </w:tc>
        <w:tc>
          <w:tcPr>
            <w:tcW w:w="3006" w:type="dxa"/>
          </w:tcPr>
          <w:p w14:paraId="238E9B89" w14:textId="44068F90" w:rsidR="00FA1BB4" w:rsidRDefault="00FA1BB4">
            <w:r>
              <w:t>All files</w:t>
            </w:r>
          </w:p>
        </w:tc>
      </w:tr>
      <w:tr w:rsidR="00FA1BB4" w14:paraId="6DCACA04" w14:textId="77777777" w:rsidTr="00087BB7">
        <w:tc>
          <w:tcPr>
            <w:tcW w:w="3005" w:type="dxa"/>
          </w:tcPr>
          <w:p w14:paraId="369ECBEF" w14:textId="3CD603AA" w:rsidR="00FA1BB4" w:rsidRDefault="00FA1BB4">
            <w:r>
              <w:t>Icons</w:t>
            </w:r>
          </w:p>
        </w:tc>
        <w:tc>
          <w:tcPr>
            <w:tcW w:w="3005" w:type="dxa"/>
          </w:tcPr>
          <w:p w14:paraId="2026839C" w14:textId="77777777" w:rsidR="00FA1BB4" w:rsidRDefault="00FA1BB4" w:rsidP="00FA1BB4">
            <w:pPr>
              <w:pStyle w:val="ListParagraph"/>
              <w:numPr>
                <w:ilvl w:val="0"/>
                <w:numId w:val="1"/>
              </w:numPr>
            </w:pPr>
            <w:r>
              <w:t>Font Awesome</w:t>
            </w:r>
          </w:p>
          <w:p w14:paraId="05026519" w14:textId="15B30A79" w:rsidR="00FA1BB4" w:rsidRDefault="00FA1BB4" w:rsidP="00FA1BB4">
            <w:pPr>
              <w:pStyle w:val="ListParagraph"/>
              <w:numPr>
                <w:ilvl w:val="0"/>
                <w:numId w:val="1"/>
              </w:numPr>
            </w:pPr>
            <w:r>
              <w:t>Special Unicode characters</w:t>
            </w:r>
          </w:p>
        </w:tc>
        <w:tc>
          <w:tcPr>
            <w:tcW w:w="3006" w:type="dxa"/>
          </w:tcPr>
          <w:p w14:paraId="57413624" w14:textId="5062F21B" w:rsidR="00FA1BB4" w:rsidRDefault="00FA1BB4">
            <w:r>
              <w:t>current.html</w:t>
            </w:r>
          </w:p>
          <w:p w14:paraId="7EEEC47B" w14:textId="7EC7F2E4" w:rsidR="00FA1BB4" w:rsidRDefault="00FA1BB4">
            <w:r>
              <w:t>past.html</w:t>
            </w:r>
          </w:p>
          <w:p w14:paraId="3815F450" w14:textId="77777777" w:rsidR="00FA1BB4" w:rsidRDefault="00FA1BB4">
            <w:r>
              <w:t>course_and_career.html</w:t>
            </w:r>
          </w:p>
          <w:p w14:paraId="47ED1852" w14:textId="5E3AED6B" w:rsidR="00FA1BB4" w:rsidRDefault="00FA1BB4">
            <w:r>
              <w:t>index.html</w:t>
            </w:r>
          </w:p>
        </w:tc>
      </w:tr>
      <w:tr w:rsidR="0048483C" w14:paraId="433AC871" w14:textId="77777777" w:rsidTr="00087BB7">
        <w:tc>
          <w:tcPr>
            <w:tcW w:w="3005" w:type="dxa"/>
          </w:tcPr>
          <w:p w14:paraId="61F6E091" w14:textId="5B970855" w:rsidR="0048483C" w:rsidRDefault="0048483C">
            <w:r>
              <w:t>Grids</w:t>
            </w:r>
          </w:p>
        </w:tc>
        <w:tc>
          <w:tcPr>
            <w:tcW w:w="3005" w:type="dxa"/>
          </w:tcPr>
          <w:p w14:paraId="4F9E8779" w14:textId="77777777" w:rsidR="0048483C" w:rsidRDefault="0048483C" w:rsidP="00CB3527">
            <w:pPr>
              <w:pStyle w:val="ListParagraph"/>
              <w:numPr>
                <w:ilvl w:val="0"/>
                <w:numId w:val="1"/>
              </w:numPr>
            </w:pPr>
            <w:r>
              <w:t>Grid Layout</w:t>
            </w:r>
          </w:p>
          <w:p w14:paraId="7D092D0F" w14:textId="77777777" w:rsidR="0048483C" w:rsidRDefault="0048483C" w:rsidP="0048483C">
            <w:pPr>
              <w:pStyle w:val="ListParagraph"/>
              <w:numPr>
                <w:ilvl w:val="0"/>
                <w:numId w:val="3"/>
              </w:numPr>
            </w:pPr>
            <w:r>
              <w:t>Template Areas</w:t>
            </w:r>
          </w:p>
          <w:p w14:paraId="5712087B" w14:textId="7621D713" w:rsidR="0048483C" w:rsidRDefault="0048483C" w:rsidP="0048483C">
            <w:pPr>
              <w:pStyle w:val="ListParagraph"/>
              <w:numPr>
                <w:ilvl w:val="0"/>
                <w:numId w:val="3"/>
              </w:numPr>
            </w:pPr>
            <w:r>
              <w:t>Columns</w:t>
            </w:r>
          </w:p>
        </w:tc>
        <w:tc>
          <w:tcPr>
            <w:tcW w:w="3006" w:type="dxa"/>
          </w:tcPr>
          <w:p w14:paraId="69DC4B1F" w14:textId="5B6CB9D0" w:rsidR="0048483C" w:rsidRDefault="0048483C">
            <w:r>
              <w:t>current.html</w:t>
            </w:r>
          </w:p>
        </w:tc>
      </w:tr>
      <w:tr w:rsidR="00087BB7" w14:paraId="5F19701F" w14:textId="77777777" w:rsidTr="00087BB7">
        <w:tc>
          <w:tcPr>
            <w:tcW w:w="3005" w:type="dxa"/>
          </w:tcPr>
          <w:p w14:paraId="411F6D8D" w14:textId="200E0E1A" w:rsidR="00087BB7" w:rsidRDefault="00DD4840">
            <w:r>
              <w:t xml:space="preserve">Figure </w:t>
            </w:r>
          </w:p>
        </w:tc>
        <w:tc>
          <w:tcPr>
            <w:tcW w:w="3005" w:type="dxa"/>
          </w:tcPr>
          <w:p w14:paraId="7B60FA01" w14:textId="77777777" w:rsidR="00087BB7" w:rsidRDefault="00FA1BB4" w:rsidP="00FA1BB4">
            <w:pPr>
              <w:pStyle w:val="ListParagraph"/>
              <w:numPr>
                <w:ilvl w:val="0"/>
                <w:numId w:val="1"/>
              </w:numPr>
            </w:pPr>
            <w:r>
              <w:t>Box</w:t>
            </w:r>
          </w:p>
          <w:p w14:paraId="6DBA9662" w14:textId="28495B9B" w:rsidR="00FA1BB4" w:rsidRDefault="00FA1BB4" w:rsidP="00FA1BB4">
            <w:pPr>
              <w:pStyle w:val="ListParagraph"/>
              <w:numPr>
                <w:ilvl w:val="0"/>
                <w:numId w:val="1"/>
              </w:numPr>
            </w:pPr>
            <w:r>
              <w:t>Caption</w:t>
            </w:r>
          </w:p>
        </w:tc>
        <w:tc>
          <w:tcPr>
            <w:tcW w:w="3006" w:type="dxa"/>
          </w:tcPr>
          <w:p w14:paraId="2A28177A" w14:textId="005EE8EB" w:rsidR="00087BB7" w:rsidRDefault="00FA1BB4">
            <w:r>
              <w:t>current.html</w:t>
            </w:r>
          </w:p>
        </w:tc>
      </w:tr>
      <w:tr w:rsidR="00087BB7" w14:paraId="15CF79D7" w14:textId="77777777" w:rsidTr="00087BB7">
        <w:tc>
          <w:tcPr>
            <w:tcW w:w="3005" w:type="dxa"/>
          </w:tcPr>
          <w:p w14:paraId="6DEF3611" w14:textId="77777777" w:rsidR="00087BB7" w:rsidRDefault="00DD4840">
            <w:r>
              <w:t>Border</w:t>
            </w:r>
          </w:p>
        </w:tc>
        <w:tc>
          <w:tcPr>
            <w:tcW w:w="3005" w:type="dxa"/>
          </w:tcPr>
          <w:p w14:paraId="03620D23" w14:textId="41C7C78D" w:rsidR="0048483C" w:rsidRDefault="0048483C" w:rsidP="0048483C">
            <w:pPr>
              <w:pStyle w:val="ListParagraph"/>
              <w:numPr>
                <w:ilvl w:val="0"/>
                <w:numId w:val="1"/>
              </w:numPr>
            </w:pPr>
            <w:r>
              <w:t>Border Image</w:t>
            </w:r>
          </w:p>
          <w:p w14:paraId="7673B039" w14:textId="329821D8" w:rsidR="00087BB7" w:rsidRDefault="0048483C" w:rsidP="0048483C">
            <w:pPr>
              <w:pStyle w:val="ListParagraph"/>
              <w:numPr>
                <w:ilvl w:val="0"/>
                <w:numId w:val="1"/>
              </w:numPr>
            </w:pPr>
            <w:r>
              <w:t>Custom Border</w:t>
            </w:r>
          </w:p>
          <w:p w14:paraId="0CFA1E18" w14:textId="23814DF3" w:rsidR="0048483C" w:rsidRDefault="0048483C" w:rsidP="0048483C">
            <w:pPr>
              <w:pStyle w:val="ListParagraph"/>
              <w:numPr>
                <w:ilvl w:val="0"/>
                <w:numId w:val="1"/>
              </w:numPr>
            </w:pPr>
            <w:r>
              <w:t>Border Radius</w:t>
            </w:r>
          </w:p>
        </w:tc>
        <w:tc>
          <w:tcPr>
            <w:tcW w:w="3006" w:type="dxa"/>
          </w:tcPr>
          <w:p w14:paraId="72613231" w14:textId="31E259FF" w:rsidR="00087BB7" w:rsidRDefault="0048483C">
            <w:r>
              <w:t>current.html</w:t>
            </w:r>
          </w:p>
        </w:tc>
      </w:tr>
      <w:tr w:rsidR="00290B26" w:rsidRPr="00926855" w14:paraId="4E257EAC" w14:textId="77777777" w:rsidTr="00F50E21">
        <w:tc>
          <w:tcPr>
            <w:tcW w:w="3005" w:type="dxa"/>
          </w:tcPr>
          <w:p w14:paraId="6F0D9332" w14:textId="77777777" w:rsidR="00290B26" w:rsidRDefault="00290B26" w:rsidP="00F50E21">
            <w:r>
              <w:t>Javascript functions</w:t>
            </w:r>
          </w:p>
        </w:tc>
        <w:tc>
          <w:tcPr>
            <w:tcW w:w="3005" w:type="dxa"/>
          </w:tcPr>
          <w:p w14:paraId="68B9A63F" w14:textId="77777777" w:rsidR="00DD2C13" w:rsidRDefault="00DD2C13" w:rsidP="00DD2C13">
            <w:pPr>
              <w:pStyle w:val="ListParagraph"/>
              <w:numPr>
                <w:ilvl w:val="0"/>
                <w:numId w:val="1"/>
              </w:numPr>
            </w:pPr>
            <w:r>
              <w:t>Enable email input checkbox</w:t>
            </w:r>
          </w:p>
          <w:p w14:paraId="71E435AA" w14:textId="5865160A" w:rsidR="00DD2C13" w:rsidRDefault="00DD2C13" w:rsidP="00DD2C13">
            <w:pPr>
              <w:pStyle w:val="ListParagraph"/>
              <w:numPr>
                <w:ilvl w:val="0"/>
                <w:numId w:val="1"/>
              </w:numPr>
            </w:pPr>
            <w:r>
              <w:t>Slider range value output display</w:t>
            </w:r>
          </w:p>
          <w:p w14:paraId="76D4C67E" w14:textId="4F211036" w:rsidR="00DD2C13" w:rsidRDefault="00DD2C13" w:rsidP="00DD2C13">
            <w:pPr>
              <w:pStyle w:val="ListParagraph"/>
              <w:numPr>
                <w:ilvl w:val="0"/>
                <w:numId w:val="1"/>
              </w:numPr>
            </w:pPr>
            <w:r>
              <w:t>Form validation</w:t>
            </w:r>
          </w:p>
        </w:tc>
        <w:tc>
          <w:tcPr>
            <w:tcW w:w="3006" w:type="dxa"/>
          </w:tcPr>
          <w:p w14:paraId="5BCFCE2D" w14:textId="44F85A96" w:rsidR="00290B26" w:rsidRDefault="00DD2C13" w:rsidP="00F50E21">
            <w:r>
              <w:t>feedback.html</w:t>
            </w:r>
          </w:p>
        </w:tc>
      </w:tr>
      <w:tr w:rsidR="00290B26" w14:paraId="0C71A911" w14:textId="77777777" w:rsidTr="00DD2C13">
        <w:trPr>
          <w:trHeight w:val="935"/>
        </w:trPr>
        <w:tc>
          <w:tcPr>
            <w:tcW w:w="3005" w:type="dxa"/>
          </w:tcPr>
          <w:p w14:paraId="0F795CA9" w14:textId="77777777" w:rsidR="00290B26" w:rsidRDefault="00290B26" w:rsidP="00F50E21">
            <w:r>
              <w:t>Array</w:t>
            </w:r>
          </w:p>
        </w:tc>
        <w:tc>
          <w:tcPr>
            <w:tcW w:w="3005" w:type="dxa"/>
          </w:tcPr>
          <w:p w14:paraId="3DE48082" w14:textId="7189C1AD" w:rsidR="00DD2C13" w:rsidRDefault="00DD2C13" w:rsidP="00DD2C13">
            <w:pPr>
              <w:pStyle w:val="ListParagraph"/>
              <w:numPr>
                <w:ilvl w:val="0"/>
                <w:numId w:val="1"/>
              </w:numPr>
            </w:pPr>
            <w:r>
              <w:t>Array of quotes and author for quotes generator</w:t>
            </w:r>
          </w:p>
        </w:tc>
        <w:tc>
          <w:tcPr>
            <w:tcW w:w="3006" w:type="dxa"/>
          </w:tcPr>
          <w:p w14:paraId="2652F741" w14:textId="77777777" w:rsidR="00290B26" w:rsidRDefault="00AA487E" w:rsidP="00F50E21">
            <w:r>
              <w:t>references.html</w:t>
            </w:r>
          </w:p>
          <w:p w14:paraId="0222CF26" w14:textId="31684976" w:rsidR="00DD2C13" w:rsidRDefault="00DD2C13" w:rsidP="00F50E21">
            <w:r>
              <w:t>index.html</w:t>
            </w:r>
          </w:p>
        </w:tc>
      </w:tr>
      <w:tr w:rsidR="00290B26" w14:paraId="67BFE732" w14:textId="77777777" w:rsidTr="00DD2C13">
        <w:trPr>
          <w:trHeight w:val="971"/>
        </w:trPr>
        <w:tc>
          <w:tcPr>
            <w:tcW w:w="3005" w:type="dxa"/>
          </w:tcPr>
          <w:p w14:paraId="7F6FB6DC" w14:textId="77777777" w:rsidR="00290B26" w:rsidRDefault="00290B26" w:rsidP="00F50E21">
            <w:r>
              <w:t>Program loops</w:t>
            </w:r>
          </w:p>
        </w:tc>
        <w:tc>
          <w:tcPr>
            <w:tcW w:w="3005" w:type="dxa"/>
          </w:tcPr>
          <w:p w14:paraId="60364D09" w14:textId="77777777" w:rsidR="00290B26" w:rsidRDefault="00DD2C13" w:rsidP="00DD2C13">
            <w:pPr>
              <w:pStyle w:val="ListParagraph"/>
              <w:numPr>
                <w:ilvl w:val="0"/>
                <w:numId w:val="1"/>
              </w:numPr>
            </w:pPr>
            <w:r>
              <w:t>For loop to generate html code of a table – reference list</w:t>
            </w:r>
          </w:p>
          <w:p w14:paraId="7BC703E7" w14:textId="2AA1A984" w:rsidR="0062103B" w:rsidRDefault="00472FC8" w:rsidP="0062103B">
            <w:pPr>
              <w:pStyle w:val="ListParagraph"/>
              <w:numPr>
                <w:ilvl w:val="0"/>
                <w:numId w:val="1"/>
              </w:numPr>
            </w:pPr>
            <w:r>
              <w:t>Loop through image map sizes for responsiveness of the image map</w:t>
            </w:r>
          </w:p>
        </w:tc>
        <w:tc>
          <w:tcPr>
            <w:tcW w:w="3006" w:type="dxa"/>
          </w:tcPr>
          <w:p w14:paraId="5491F0C5" w14:textId="02A37C59" w:rsidR="00DD2C13" w:rsidRDefault="00A64595" w:rsidP="00F50E21">
            <w:r>
              <w:t>r</w:t>
            </w:r>
            <w:r w:rsidR="00DD2C13">
              <w:t>eferences.html</w:t>
            </w:r>
          </w:p>
          <w:p w14:paraId="0B402EC7" w14:textId="384F4835" w:rsidR="00290B26" w:rsidRDefault="00DD2C13" w:rsidP="00F50E21">
            <w:r>
              <w:t>course_and_career.html</w:t>
            </w:r>
          </w:p>
          <w:p w14:paraId="1CEDBEDD" w14:textId="1A8F6C73" w:rsidR="00DD2C13" w:rsidRDefault="00DD2C13" w:rsidP="00F50E21"/>
        </w:tc>
      </w:tr>
      <w:tr w:rsidR="00290B26" w14:paraId="7B10380F" w14:textId="77777777" w:rsidTr="002424B9">
        <w:trPr>
          <w:trHeight w:val="1493"/>
        </w:trPr>
        <w:tc>
          <w:tcPr>
            <w:tcW w:w="3005" w:type="dxa"/>
          </w:tcPr>
          <w:p w14:paraId="48154ADF" w14:textId="77777777" w:rsidR="00290B26" w:rsidRDefault="00290B26" w:rsidP="00F50E21">
            <w:r>
              <w:t>Interactive feature</w:t>
            </w:r>
          </w:p>
        </w:tc>
        <w:tc>
          <w:tcPr>
            <w:tcW w:w="3005" w:type="dxa"/>
          </w:tcPr>
          <w:p w14:paraId="77604FBB" w14:textId="77777777" w:rsidR="00290B26" w:rsidRDefault="00FC34CD" w:rsidP="00FC34CD">
            <w:pPr>
              <w:pStyle w:val="ListParagraph"/>
              <w:numPr>
                <w:ilvl w:val="0"/>
                <w:numId w:val="1"/>
              </w:numPr>
            </w:pPr>
            <w:r>
              <w:t>Image Map</w:t>
            </w:r>
          </w:p>
          <w:p w14:paraId="567C7B18" w14:textId="77777777" w:rsidR="00FC34CD" w:rsidRDefault="00FC34CD" w:rsidP="00FC34CD">
            <w:pPr>
              <w:pStyle w:val="ListParagraph"/>
              <w:numPr>
                <w:ilvl w:val="0"/>
                <w:numId w:val="3"/>
              </w:numPr>
            </w:pPr>
            <w:r>
              <w:t>Hover on each person’s face to view their name</w:t>
            </w:r>
          </w:p>
          <w:p w14:paraId="73E62174" w14:textId="6B4BBAE5" w:rsidR="00FC34CD" w:rsidRDefault="00FC34CD" w:rsidP="00FC34CD">
            <w:pPr>
              <w:pStyle w:val="ListParagraph"/>
              <w:numPr>
                <w:ilvl w:val="0"/>
                <w:numId w:val="1"/>
              </w:numPr>
            </w:pPr>
            <w:r>
              <w:t xml:space="preserve">Click </w:t>
            </w:r>
            <w:r w:rsidR="00DD2C13">
              <w:t xml:space="preserve">button </w:t>
            </w:r>
            <w:r>
              <w:t>to view</w:t>
            </w:r>
            <w:r w:rsidR="00DD2C13">
              <w:t xml:space="preserve">/hide </w:t>
            </w:r>
            <w:r>
              <w:t>timetable</w:t>
            </w:r>
          </w:p>
        </w:tc>
        <w:tc>
          <w:tcPr>
            <w:tcW w:w="3006" w:type="dxa"/>
          </w:tcPr>
          <w:p w14:paraId="5E9E542D" w14:textId="4F1674BB" w:rsidR="00290B26" w:rsidRDefault="00FC34CD" w:rsidP="00F50E21">
            <w:r>
              <w:t>current.html</w:t>
            </w:r>
          </w:p>
        </w:tc>
      </w:tr>
    </w:tbl>
    <w:p w14:paraId="6B590675" w14:textId="5585BBC1" w:rsidR="002424B9" w:rsidRDefault="002424B9" w:rsidP="002424B9">
      <w:pPr>
        <w:tabs>
          <w:tab w:val="left" w:pos="2617"/>
        </w:tabs>
      </w:pPr>
    </w:p>
    <w:sectPr w:rsidR="002424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37441" w14:textId="77777777" w:rsidR="0036061A" w:rsidRDefault="0036061A" w:rsidP="002424B9">
      <w:pPr>
        <w:spacing w:after="0" w:line="240" w:lineRule="auto"/>
      </w:pPr>
      <w:r>
        <w:separator/>
      </w:r>
    </w:p>
  </w:endnote>
  <w:endnote w:type="continuationSeparator" w:id="0">
    <w:p w14:paraId="3721F455" w14:textId="77777777" w:rsidR="0036061A" w:rsidRDefault="0036061A" w:rsidP="002424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5A472" w14:textId="77777777" w:rsidR="0036061A" w:rsidRDefault="0036061A" w:rsidP="002424B9">
      <w:pPr>
        <w:spacing w:after="0" w:line="240" w:lineRule="auto"/>
      </w:pPr>
      <w:r>
        <w:separator/>
      </w:r>
    </w:p>
  </w:footnote>
  <w:footnote w:type="continuationSeparator" w:id="0">
    <w:p w14:paraId="6734D03E" w14:textId="77777777" w:rsidR="0036061A" w:rsidRDefault="0036061A" w:rsidP="002424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14595"/>
    <w:multiLevelType w:val="hybridMultilevel"/>
    <w:tmpl w:val="9BD02A44"/>
    <w:lvl w:ilvl="0" w:tplc="A49C6D1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BA6147"/>
    <w:multiLevelType w:val="hybridMultilevel"/>
    <w:tmpl w:val="B2249A34"/>
    <w:lvl w:ilvl="0" w:tplc="0B10B6B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F0824"/>
    <w:multiLevelType w:val="hybridMultilevel"/>
    <w:tmpl w:val="F4C266DA"/>
    <w:lvl w:ilvl="0" w:tplc="7F30EA4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4F2795"/>
    <w:multiLevelType w:val="hybridMultilevel"/>
    <w:tmpl w:val="0AB2D3E2"/>
    <w:lvl w:ilvl="0" w:tplc="4ACA89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C1C35"/>
    <w:multiLevelType w:val="hybridMultilevel"/>
    <w:tmpl w:val="F3C22302"/>
    <w:lvl w:ilvl="0" w:tplc="C824CB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E0471B"/>
    <w:multiLevelType w:val="hybridMultilevel"/>
    <w:tmpl w:val="BDE6D544"/>
    <w:lvl w:ilvl="0" w:tplc="3B2EB4D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xsDA2NTQzNzYzNjRU0lEKTi0uzszPAykwrAUAx8O+kiwAAAA="/>
  </w:docVars>
  <w:rsids>
    <w:rsidRoot w:val="00087BB7"/>
    <w:rsid w:val="00052EDE"/>
    <w:rsid w:val="00087BB7"/>
    <w:rsid w:val="000B549D"/>
    <w:rsid w:val="001143F0"/>
    <w:rsid w:val="00175FF8"/>
    <w:rsid w:val="002177B8"/>
    <w:rsid w:val="0023772D"/>
    <w:rsid w:val="002424B9"/>
    <w:rsid w:val="00290B26"/>
    <w:rsid w:val="002E0058"/>
    <w:rsid w:val="00321347"/>
    <w:rsid w:val="00337373"/>
    <w:rsid w:val="003411FC"/>
    <w:rsid w:val="0036061A"/>
    <w:rsid w:val="003941A7"/>
    <w:rsid w:val="003A3149"/>
    <w:rsid w:val="003F744D"/>
    <w:rsid w:val="00443B61"/>
    <w:rsid w:val="00472FC8"/>
    <w:rsid w:val="0048483C"/>
    <w:rsid w:val="00592BAF"/>
    <w:rsid w:val="0062103B"/>
    <w:rsid w:val="0070577E"/>
    <w:rsid w:val="00743122"/>
    <w:rsid w:val="00884402"/>
    <w:rsid w:val="008A2B1C"/>
    <w:rsid w:val="008E5ED0"/>
    <w:rsid w:val="00926855"/>
    <w:rsid w:val="009341ED"/>
    <w:rsid w:val="00A022B4"/>
    <w:rsid w:val="00A12B39"/>
    <w:rsid w:val="00A64595"/>
    <w:rsid w:val="00AA487E"/>
    <w:rsid w:val="00BA0EBB"/>
    <w:rsid w:val="00BB6C71"/>
    <w:rsid w:val="00CB3527"/>
    <w:rsid w:val="00CE5371"/>
    <w:rsid w:val="00D006A1"/>
    <w:rsid w:val="00D54C00"/>
    <w:rsid w:val="00DD2C13"/>
    <w:rsid w:val="00DD4840"/>
    <w:rsid w:val="00F40FA8"/>
    <w:rsid w:val="00FA1BB4"/>
    <w:rsid w:val="00FC34CD"/>
    <w:rsid w:val="00FE0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936E9"/>
  <w15:chartTrackingRefBased/>
  <w15:docId w15:val="{D0DD0463-885F-4D9F-8EC3-DBFC59E76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7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31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424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4B9"/>
  </w:style>
  <w:style w:type="paragraph" w:styleId="Footer">
    <w:name w:val="footer"/>
    <w:basedOn w:val="Normal"/>
    <w:link w:val="FooterChar"/>
    <w:uiPriority w:val="99"/>
    <w:unhideWhenUsed/>
    <w:rsid w:val="002424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4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BDC89D281BA49AEC35B78F271404A" ma:contentTypeVersion="2" ma:contentTypeDescription="Create a new document." ma:contentTypeScope="" ma:versionID="3d70c84ca17cf58900816ba4e33b58cc">
  <xsd:schema xmlns:xsd="http://www.w3.org/2001/XMLSchema" xmlns:xs="http://www.w3.org/2001/XMLSchema" xmlns:p="http://schemas.microsoft.com/office/2006/metadata/properties" xmlns:ns2="1e8dadd9-ccc9-4522-a979-48741e1e38bc" targetNamespace="http://schemas.microsoft.com/office/2006/metadata/properties" ma:root="true" ma:fieldsID="f8a8f56bfc5a119a31903431af65eab5" ns2:_="">
    <xsd:import namespace="1e8dadd9-ccc9-4522-a979-48741e1e38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8dadd9-ccc9-4522-a979-48741e1e38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9A8C5D-C169-48C7-BC26-8656322535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8dadd9-ccc9-4522-a979-48741e1e38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AD07AF-3774-4B55-B7C2-601A7BE5C3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032D8E-D533-4545-81F5-D9050D8CE3C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4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apore Polytechnic</Company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y Chan Wai Ching</dc:creator>
  <cp:keywords/>
  <dc:description/>
  <cp:lastModifiedBy>GHERNIE LORENZ MILLANES ENCINAS</cp:lastModifiedBy>
  <cp:revision>19</cp:revision>
  <dcterms:created xsi:type="dcterms:W3CDTF">2021-07-20T05:50:00Z</dcterms:created>
  <dcterms:modified xsi:type="dcterms:W3CDTF">2021-08-0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BDC89D281BA49AEC35B78F271404A</vt:lpwstr>
  </property>
</Properties>
</file>